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7DB65" w14:textId="77777777" w:rsidR="003A44E9" w:rsidRPr="00EA45B9" w:rsidRDefault="00D433AD">
      <w:pPr>
        <w:rPr>
          <w:b/>
          <w:color w:val="000000"/>
        </w:rPr>
      </w:pPr>
      <w:r w:rsidRPr="00EA45B9">
        <w:rPr>
          <w:b/>
          <w:color w:val="000000"/>
        </w:rPr>
        <w:t>The American University in Cairo</w:t>
      </w:r>
    </w:p>
    <w:p w14:paraId="4E0886A9" w14:textId="77777777" w:rsidR="003A44E9" w:rsidRPr="00EA45B9" w:rsidRDefault="00D433AD">
      <w:pPr>
        <w:rPr>
          <w:b/>
          <w:color w:val="000000"/>
        </w:rPr>
      </w:pPr>
      <w:r w:rsidRPr="00EA45B9">
        <w:rPr>
          <w:b/>
          <w:color w:val="000000"/>
        </w:rPr>
        <w:t>Computer Science and Engineering Department</w:t>
      </w:r>
    </w:p>
    <w:p w14:paraId="3822DA7C" w14:textId="77777777" w:rsidR="003A44E9" w:rsidRPr="00EA45B9" w:rsidRDefault="003A44E9">
      <w:pPr>
        <w:rPr>
          <w:b/>
          <w:color w:val="000000"/>
        </w:rPr>
      </w:pPr>
    </w:p>
    <w:p w14:paraId="2C249FC3" w14:textId="77777777" w:rsidR="003A44E9" w:rsidRPr="00EA45B9" w:rsidRDefault="00D433AD">
      <w:pPr>
        <w:jc w:val="center"/>
        <w:rPr>
          <w:b/>
          <w:color w:val="000000"/>
        </w:rPr>
      </w:pPr>
      <w:r w:rsidRPr="00EA45B9">
        <w:rPr>
          <w:b/>
          <w:color w:val="000000"/>
        </w:rPr>
        <w:t>Fundamentals of Computing II</w:t>
      </w:r>
    </w:p>
    <w:p w14:paraId="1411D814" w14:textId="7F5763EB" w:rsidR="003A44E9" w:rsidRPr="00EA45B9" w:rsidRDefault="00714F83">
      <w:pPr>
        <w:jc w:val="center"/>
        <w:rPr>
          <w:b/>
          <w:color w:val="000000"/>
        </w:rPr>
      </w:pPr>
      <w:r w:rsidRPr="00EA45B9">
        <w:rPr>
          <w:b/>
        </w:rPr>
        <w:t>Fall</w:t>
      </w:r>
      <w:r w:rsidR="00D433AD" w:rsidRPr="00EA45B9">
        <w:rPr>
          <w:b/>
        </w:rPr>
        <w:t xml:space="preserve"> </w:t>
      </w:r>
      <w:r w:rsidR="00D433AD" w:rsidRPr="00EA45B9">
        <w:rPr>
          <w:b/>
          <w:color w:val="000000"/>
        </w:rPr>
        <w:t>2020</w:t>
      </w:r>
    </w:p>
    <w:p w14:paraId="5E3604FE" w14:textId="77777777" w:rsidR="003A44E9" w:rsidRPr="00EA45B9" w:rsidRDefault="003A44E9">
      <w:pPr>
        <w:jc w:val="center"/>
        <w:rPr>
          <w:b/>
        </w:rPr>
      </w:pPr>
    </w:p>
    <w:p w14:paraId="596A5E7C" w14:textId="1C722674" w:rsidR="003A44E9" w:rsidRPr="00EA45B9" w:rsidRDefault="00D433AD">
      <w:pPr>
        <w:jc w:val="center"/>
        <w:rPr>
          <w:rFonts w:ascii="Arial" w:eastAsia="Arial" w:hAnsi="Arial" w:cs="Arial"/>
          <w:b/>
          <w:color w:val="000000"/>
        </w:rPr>
      </w:pPr>
      <w:r w:rsidRPr="00EA45B9">
        <w:rPr>
          <w:b/>
          <w:color w:val="000000"/>
        </w:rPr>
        <w:t xml:space="preserve">Pacman </w:t>
      </w:r>
      <w:r w:rsidR="00714F83" w:rsidRPr="00EA45B9">
        <w:rPr>
          <w:b/>
          <w:color w:val="000000"/>
        </w:rPr>
        <w:t>Milestone</w:t>
      </w:r>
      <w:r w:rsidR="007328A3" w:rsidRPr="00EA45B9">
        <w:rPr>
          <w:b/>
          <w:color w:val="000000"/>
        </w:rPr>
        <w:t xml:space="preserve"> I</w:t>
      </w:r>
      <w:r w:rsidRPr="00EA45B9">
        <w:rPr>
          <w:rFonts w:ascii="Arial" w:eastAsia="Arial" w:hAnsi="Arial" w:cs="Arial"/>
          <w:b/>
          <w:color w:val="000000"/>
        </w:rPr>
        <w:t xml:space="preserve"> </w:t>
      </w:r>
    </w:p>
    <w:p w14:paraId="26422921" w14:textId="77777777" w:rsidR="00785EDD" w:rsidRPr="00EA45B9" w:rsidRDefault="00785EDD">
      <w:pPr>
        <w:jc w:val="center"/>
        <w:rPr>
          <w:rFonts w:ascii="Arial" w:eastAsia="Arial" w:hAnsi="Arial" w:cs="Arial"/>
          <w:b/>
          <w:color w:val="000000"/>
        </w:rPr>
      </w:pPr>
    </w:p>
    <w:p w14:paraId="7E9AC6D0" w14:textId="7963170A" w:rsidR="00785EDD" w:rsidRPr="00EA45B9" w:rsidRDefault="00785EDD">
      <w:pPr>
        <w:jc w:val="center"/>
        <w:rPr>
          <w:rFonts w:ascii="Arial" w:eastAsia="Arial" w:hAnsi="Arial" w:cs="Arial"/>
          <w:b/>
          <w:color w:val="FF0000"/>
        </w:rPr>
      </w:pPr>
      <w:r w:rsidRPr="00EA45B9">
        <w:rPr>
          <w:rFonts w:ascii="Arial" w:eastAsia="Arial" w:hAnsi="Arial" w:cs="Arial"/>
          <w:b/>
          <w:color w:val="FF0000"/>
        </w:rPr>
        <w:t xml:space="preserve">Note: you are only required to deliver </w:t>
      </w:r>
      <w:r w:rsidR="00714F83" w:rsidRPr="00EA45B9">
        <w:rPr>
          <w:rFonts w:ascii="Arial" w:eastAsia="Arial" w:hAnsi="Arial" w:cs="Arial"/>
          <w:b/>
          <w:color w:val="FF0000"/>
        </w:rPr>
        <w:t>Milestone</w:t>
      </w:r>
      <w:r w:rsidRPr="00EA45B9">
        <w:rPr>
          <w:rFonts w:ascii="Arial" w:eastAsia="Arial" w:hAnsi="Arial" w:cs="Arial"/>
          <w:b/>
          <w:color w:val="FF0000"/>
        </w:rPr>
        <w:t xml:space="preserve"> 1 requirements described at the end of this document. </w:t>
      </w:r>
    </w:p>
    <w:p w14:paraId="60B7AF8F" w14:textId="77777777" w:rsidR="003A44E9" w:rsidRPr="00EA45B9" w:rsidRDefault="003A44E9">
      <w:pPr>
        <w:jc w:val="center"/>
        <w:rPr>
          <w:rFonts w:ascii="Arial" w:eastAsia="Arial" w:hAnsi="Arial" w:cs="Arial"/>
          <w:b/>
        </w:rPr>
      </w:pPr>
    </w:p>
    <w:p w14:paraId="01D6EC1A" w14:textId="5F520242" w:rsidR="003A44E9" w:rsidRPr="00EA45B9" w:rsidRDefault="0043576A" w:rsidP="0043576A">
      <w:pPr>
        <w:pStyle w:val="Title"/>
      </w:pPr>
      <w:r w:rsidRPr="00EA45B9">
        <w:t>Overview</w:t>
      </w:r>
    </w:p>
    <w:p w14:paraId="2D2C4B2F" w14:textId="77777777" w:rsidR="003A44E9" w:rsidRPr="00EA45B9" w:rsidRDefault="003A44E9">
      <w:pPr>
        <w:ind w:left="1080" w:firstLine="0"/>
      </w:pPr>
    </w:p>
    <w:p w14:paraId="174D0439" w14:textId="3A5B9F83" w:rsidR="003A44E9" w:rsidRPr="00EA45B9" w:rsidRDefault="00D433AD">
      <w:r w:rsidRPr="00EA45B9">
        <w:t xml:space="preserve">It is required to Implement a graph-based Pacman, learn more </w:t>
      </w:r>
      <w:hyperlink r:id="rId6">
        <w:r w:rsidRPr="00EA45B9">
          <w:rPr>
            <w:b/>
            <w:color w:val="0000FF"/>
            <w:u w:val="single"/>
          </w:rPr>
          <w:t>here</w:t>
        </w:r>
      </w:hyperlink>
      <w:r w:rsidRPr="00EA45B9">
        <w:t xml:space="preserve"> and play it </w:t>
      </w:r>
      <w:hyperlink r:id="rId7">
        <w:r w:rsidRPr="00EA45B9">
          <w:rPr>
            <w:b/>
            <w:color w:val="0000FF"/>
            <w:u w:val="single"/>
          </w:rPr>
          <w:t>here</w:t>
        </w:r>
      </w:hyperlink>
      <w:r w:rsidRPr="00EA45B9">
        <w:t xml:space="preserve">, where the player explores Pac-Man through a maze. This maze is loaded up with Pac-Dots (pellets) and incorporates </w:t>
      </w:r>
      <w:r w:rsidR="00785EDD" w:rsidRPr="00EA45B9">
        <w:t>three</w:t>
      </w:r>
      <w:r w:rsidRPr="00EA45B9">
        <w:t xml:space="preserve"> wandering multi-hued ghosts: Blinky, Pinky, Inky, and Clyde.</w:t>
      </w:r>
    </w:p>
    <w:p w14:paraId="00A7C764" w14:textId="77777777" w:rsidR="003A44E9" w:rsidRPr="00EA45B9" w:rsidRDefault="003A44E9"/>
    <w:p w14:paraId="3F990226" w14:textId="77777777" w:rsidR="003A44E9" w:rsidRPr="00EA45B9" w:rsidRDefault="00D433AD">
      <w:pPr>
        <w:ind w:firstLine="720"/>
      </w:pPr>
      <w:r w:rsidRPr="00EA45B9">
        <w:t xml:space="preserve">The goal of the game is for Pacman to collect all of the pellets (dots) in the maze. Once the player has collected all of the pellets, the player has won. </w:t>
      </w:r>
    </w:p>
    <w:p w14:paraId="6BF435D5" w14:textId="77777777" w:rsidR="003A44E9" w:rsidRPr="00EA45B9" w:rsidRDefault="003A44E9">
      <w:pPr>
        <w:ind w:firstLine="720"/>
      </w:pPr>
    </w:p>
    <w:p w14:paraId="12C2235E" w14:textId="04FB9971" w:rsidR="003A44E9" w:rsidRPr="00EA45B9" w:rsidRDefault="00D433AD">
      <w:pPr>
        <w:ind w:firstLine="720"/>
      </w:pPr>
      <w:r w:rsidRPr="00EA45B9">
        <w:t>There are 4 ghosts that will make it difficult for the player to collect all of the pellets. They will chase the player in various ways and if the player comes into contact with any of the ghosts, the player will die (lose a life)</w:t>
      </w:r>
      <w:r w:rsidR="0043576A" w:rsidRPr="00EA45B9">
        <w:t>.</w:t>
      </w:r>
      <w:r w:rsidRPr="00EA45B9">
        <w:t xml:space="preserve"> When the player loses all of his lives, the game is over.</w:t>
      </w:r>
    </w:p>
    <w:p w14:paraId="3CD391B5" w14:textId="77777777" w:rsidR="003A44E9" w:rsidRPr="00EA45B9" w:rsidRDefault="003A44E9">
      <w:pPr>
        <w:ind w:firstLine="720"/>
      </w:pPr>
    </w:p>
    <w:p w14:paraId="1B89AE50" w14:textId="2062053B" w:rsidR="003A44E9" w:rsidRPr="00EA45B9" w:rsidRDefault="00D433AD">
      <w:pPr>
        <w:ind w:firstLine="720"/>
      </w:pPr>
      <w:r w:rsidRPr="00EA45B9">
        <w:t xml:space="preserve">There are 4 power pellets and if the player eats any of these power pellets, then the player can eat the ghosts. When the ghosts get </w:t>
      </w:r>
      <w:r w:rsidR="0043576A" w:rsidRPr="00EA45B9">
        <w:t>eaten,</w:t>
      </w:r>
      <w:r w:rsidRPr="00EA45B9">
        <w:t xml:space="preserve"> they will respawn in their original location.</w:t>
      </w:r>
    </w:p>
    <w:p w14:paraId="0BF0F993" w14:textId="77777777" w:rsidR="003A44E9" w:rsidRPr="00EA45B9" w:rsidRDefault="003A44E9">
      <w:pPr>
        <w:ind w:firstLine="720"/>
      </w:pPr>
    </w:p>
    <w:p w14:paraId="36A32CF5" w14:textId="77777777" w:rsidR="003A44E9" w:rsidRPr="00EA45B9" w:rsidRDefault="00D433AD">
      <w:pPr>
        <w:ind w:firstLine="720"/>
      </w:pPr>
      <w:r w:rsidRPr="00EA45B9">
        <w:t>There are also fruits that periodically appear in the maze for Pacman. If Pacman eats them, he collects additional points [</w:t>
      </w:r>
      <w:r w:rsidRPr="00EA45B9">
        <w:rPr>
          <w:b/>
          <w:i/>
        </w:rPr>
        <w:t>Bonus</w:t>
      </w:r>
      <w:r w:rsidRPr="00EA45B9">
        <w:t>].</w:t>
      </w:r>
    </w:p>
    <w:p w14:paraId="2D008175" w14:textId="77777777" w:rsidR="003A44E9" w:rsidRPr="00EA45B9" w:rsidRDefault="003A44E9">
      <w:pPr>
        <w:ind w:firstLine="720"/>
      </w:pPr>
    </w:p>
    <w:p w14:paraId="07731FCD" w14:textId="77777777" w:rsidR="003A44E9" w:rsidRPr="00EA45B9" w:rsidRDefault="00D433AD" w:rsidP="0043576A">
      <w:pPr>
        <w:pStyle w:val="Title"/>
      </w:pPr>
      <w:bookmarkStart w:id="0" w:name="_heading=h.bnak4f8g5b01" w:colFirst="0" w:colLast="0"/>
      <w:bookmarkEnd w:id="0"/>
      <w:r w:rsidRPr="00EA45B9">
        <w:t xml:space="preserve">Game Specifications </w:t>
      </w:r>
    </w:p>
    <w:p w14:paraId="6697BB16" w14:textId="77777777" w:rsidR="003A44E9" w:rsidRPr="00EA45B9" w:rsidRDefault="00D433AD">
      <w:pPr>
        <w:pStyle w:val="Subtitle"/>
        <w:ind w:left="720" w:firstLine="0"/>
        <w:rPr>
          <w:sz w:val="32"/>
          <w:szCs w:val="32"/>
        </w:rPr>
      </w:pPr>
      <w:bookmarkStart w:id="1" w:name="_heading=h.rboxumps4ajd" w:colFirst="0" w:colLast="0"/>
      <w:bookmarkEnd w:id="1"/>
      <w:r w:rsidRPr="00EA45B9">
        <w:rPr>
          <w:sz w:val="32"/>
          <w:szCs w:val="32"/>
        </w:rPr>
        <w:t>Initial State:</w:t>
      </w:r>
    </w:p>
    <w:p w14:paraId="65F11CFF" w14:textId="77777777" w:rsidR="003A44E9" w:rsidRPr="00EA45B9" w:rsidRDefault="003A44E9"/>
    <w:p w14:paraId="6DF252F4" w14:textId="77777777" w:rsidR="003A44E9" w:rsidRPr="00EA45B9" w:rsidRDefault="00D433AD">
      <w:pPr>
        <w:numPr>
          <w:ilvl w:val="0"/>
          <w:numId w:val="7"/>
        </w:numPr>
      </w:pPr>
      <w:r w:rsidRPr="00EA45B9">
        <w:t>The player starts with three lives, yet the player will get one additional life reward subsequent to acquiring 10,000 points.</w:t>
      </w:r>
    </w:p>
    <w:p w14:paraId="04653F33" w14:textId="77777777" w:rsidR="003A44E9" w:rsidRPr="00EA45B9" w:rsidRDefault="003A44E9">
      <w:pPr>
        <w:ind w:left="1440" w:firstLine="0"/>
      </w:pPr>
    </w:p>
    <w:p w14:paraId="3B363203" w14:textId="0A81DF09" w:rsidR="003A44E9" w:rsidRPr="00EA45B9" w:rsidRDefault="00D433AD">
      <w:pPr>
        <w:numPr>
          <w:ilvl w:val="0"/>
          <w:numId w:val="7"/>
        </w:numPr>
      </w:pPr>
      <w:r w:rsidRPr="00EA45B9">
        <w:t>The game starts off in a paused state. The word "Ready" appear just below the ghost home. When the user is ready to start the game</w:t>
      </w:r>
      <w:r w:rsidR="00CA3361">
        <w:t>,</w:t>
      </w:r>
      <w:r w:rsidRPr="00EA45B9">
        <w:t xml:space="preserve"> he presses the spacebar. </w:t>
      </w:r>
    </w:p>
    <w:p w14:paraId="2929768E" w14:textId="77777777" w:rsidR="003A44E9" w:rsidRPr="00EA45B9" w:rsidRDefault="003A44E9">
      <w:pPr>
        <w:ind w:left="1440" w:firstLine="0"/>
      </w:pPr>
    </w:p>
    <w:p w14:paraId="7E629249" w14:textId="3C176DF6" w:rsidR="003A44E9" w:rsidRPr="00EA45B9" w:rsidRDefault="00D433AD" w:rsidP="00785EDD">
      <w:pPr>
        <w:numPr>
          <w:ilvl w:val="0"/>
          <w:numId w:val="7"/>
        </w:numPr>
        <w:ind w:firstLine="0"/>
      </w:pPr>
      <w:r w:rsidRPr="00EA45B9">
        <w:lastRenderedPageBreak/>
        <w:t xml:space="preserve">The </w:t>
      </w:r>
      <w:r w:rsidR="00785EDD" w:rsidRPr="00EA45B9">
        <w:t xml:space="preserve">three </w:t>
      </w:r>
      <w:r w:rsidRPr="00EA45B9">
        <w:t xml:space="preserve">ghosts start in the ghost home which is always located in the middle of the maze. </w:t>
      </w:r>
    </w:p>
    <w:p w14:paraId="2692ED3D" w14:textId="04B3DCB3" w:rsidR="003A44E9" w:rsidRPr="00EA45B9" w:rsidRDefault="00785EDD">
      <w:pPr>
        <w:numPr>
          <w:ilvl w:val="0"/>
          <w:numId w:val="7"/>
        </w:numPr>
      </w:pPr>
      <w:r w:rsidRPr="00EA45B9">
        <w:rPr>
          <w:noProof/>
        </w:rPr>
        <mc:AlternateContent>
          <mc:Choice Requires="wpg">
            <w:drawing>
              <wp:anchor distT="0" distB="0" distL="114300" distR="114300" simplePos="0" relativeHeight="251660288" behindDoc="0" locked="0" layoutInCell="1" allowOverlap="1" wp14:anchorId="03266D7D" wp14:editId="17DA9D13">
                <wp:simplePos x="0" y="0"/>
                <wp:positionH relativeFrom="column">
                  <wp:posOffset>3924300</wp:posOffset>
                </wp:positionH>
                <wp:positionV relativeFrom="paragraph">
                  <wp:posOffset>426720</wp:posOffset>
                </wp:positionV>
                <wp:extent cx="2023745" cy="226949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2023745" cy="2269490"/>
                          <a:chOff x="0" y="310243"/>
                          <a:chExt cx="2023745" cy="2269671"/>
                        </a:xfrm>
                      </wpg:grpSpPr>
                      <pic:pic xmlns:pic="http://schemas.openxmlformats.org/drawingml/2006/picture">
                        <pic:nvPicPr>
                          <pic:cNvPr id="2" name="image2.jpg"/>
                          <pic:cNvPicPr/>
                        </pic:nvPicPr>
                        <pic:blipFill rotWithShape="1">
                          <a:blip r:embed="rId8"/>
                          <a:srcRect t="11407" b="5140"/>
                          <a:stretch/>
                        </pic:blipFill>
                        <pic:spPr>
                          <a:xfrm>
                            <a:off x="0" y="310243"/>
                            <a:ext cx="2023745" cy="2269671"/>
                          </a:xfrm>
                          <a:prstGeom prst="rect">
                            <a:avLst/>
                          </a:prstGeom>
                          <a:ln>
                            <a:noFill/>
                          </a:ln>
                        </pic:spPr>
                      </pic:pic>
                      <pic:pic xmlns:pic="http://schemas.openxmlformats.org/drawingml/2006/picture">
                        <pic:nvPicPr>
                          <pic:cNvPr id="3" name="image2.jpg" descr="A picture containing clock&#10;&#10;Description automatically generated"/>
                          <pic:cNvPicPr/>
                        </pic:nvPicPr>
                        <pic:blipFill rotWithShape="1">
                          <a:blip r:embed="rId8"/>
                          <a:srcRect l="32005" t="40163" r="54817" b="55633"/>
                          <a:stretch/>
                        </pic:blipFill>
                        <pic:spPr bwMode="auto">
                          <a:xfrm>
                            <a:off x="889000" y="1066800"/>
                            <a:ext cx="266700" cy="17780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9D5C22A" id="Group 4" o:spid="_x0000_s1026" style="position:absolute;margin-left:309pt;margin-top:33.6pt;width:159.35pt;height:178.7pt;z-index:251660288;mso-height-relative:margin" coordorigin=",3102" coordsize="20237,2269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jpg" o:spid="_x0000_s1027" type="#_x0000_t75" style="position:absolute;top:3102;width:20237;height:22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">
                  <v:imagedata r:id="rId9" o:title="" croptop="7476f" cropbottom="3369f"/>
                </v:shape>
                <v:shape id="image2.jpg" o:spid="_x0000_s1028" type="#_x0000_t75" alt="A picture containing clock&#10;&#10;Description automatically generated" style="position:absolute;left:8890;top:10668;width:2667;height:1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">
                  <v:imagedata r:id="rId9" o:title="A picture containing clock&#10;&#10;Description automatically generated" croptop="26321f" cropbottom="36460f" cropleft="20975f" cropright="35925f"/>
                </v:shape>
                <w10:wrap type="square"/>
              </v:group>
            </w:pict>
          </mc:Fallback>
        </mc:AlternateContent>
      </w:r>
      <w:r w:rsidR="00D433AD" w:rsidRPr="00EA45B9">
        <w:t xml:space="preserve">Inside the ghost home the ghosts are from left to right Inky, Pinky, and Clyde. </w:t>
      </w:r>
      <w:r w:rsidR="00D433AD" w:rsidRPr="00EA45B9">
        <w:br/>
      </w:r>
    </w:p>
    <w:p w14:paraId="6DA3F43B" w14:textId="43C8007B" w:rsidR="003A44E9" w:rsidRPr="00EA45B9" w:rsidRDefault="00D433AD">
      <w:pPr>
        <w:numPr>
          <w:ilvl w:val="0"/>
          <w:numId w:val="7"/>
        </w:numPr>
      </w:pPr>
      <w:r w:rsidRPr="00EA45B9">
        <w:t xml:space="preserve">When the game starts </w:t>
      </w:r>
      <w:r w:rsidR="00785EDD" w:rsidRPr="00EA45B9">
        <w:t>the ghosts leave their home and they wander in different directions</w:t>
      </w:r>
      <w:r w:rsidRPr="00EA45B9">
        <w:t>.</w:t>
      </w:r>
    </w:p>
    <w:p w14:paraId="45DD68AE" w14:textId="3E30089B" w:rsidR="003A44E9" w:rsidRPr="00EA45B9" w:rsidRDefault="003A44E9">
      <w:pPr>
        <w:ind w:left="1440" w:firstLine="0"/>
      </w:pPr>
    </w:p>
    <w:p w14:paraId="5A05AEC1" w14:textId="54502F91" w:rsidR="003A44E9" w:rsidRPr="00EA45B9" w:rsidRDefault="00D433AD">
      <w:pPr>
        <w:numPr>
          <w:ilvl w:val="0"/>
          <w:numId w:val="7"/>
        </w:numPr>
      </w:pPr>
      <w:r w:rsidRPr="00EA45B9">
        <w:t>Close to the edges of the maze are four power pellets that permit Pac-Man to eat the ghosts and gain extra points.</w:t>
      </w:r>
    </w:p>
    <w:p w14:paraId="1E2EAE51" w14:textId="77777777" w:rsidR="003A44E9" w:rsidRPr="00EA45B9" w:rsidRDefault="003A44E9">
      <w:pPr>
        <w:ind w:firstLine="0"/>
      </w:pPr>
    </w:p>
    <w:p w14:paraId="7FE229E5" w14:textId="77777777" w:rsidR="003A44E9" w:rsidRPr="00EA45B9" w:rsidRDefault="00D433AD">
      <w:pPr>
        <w:pStyle w:val="Subtitle"/>
        <w:ind w:left="720" w:firstLine="0"/>
        <w:rPr>
          <w:sz w:val="32"/>
          <w:szCs w:val="32"/>
        </w:rPr>
      </w:pPr>
      <w:bookmarkStart w:id="2" w:name="_heading=h.v9y7h54lm8ei" w:colFirst="0" w:colLast="0"/>
      <w:bookmarkEnd w:id="2"/>
      <w:r w:rsidRPr="00EA45B9">
        <w:rPr>
          <w:sz w:val="32"/>
          <w:szCs w:val="32"/>
        </w:rPr>
        <w:t>Pellets:</w:t>
      </w:r>
    </w:p>
    <w:p w14:paraId="226E398B" w14:textId="77777777" w:rsidR="003A44E9" w:rsidRPr="00EA45B9" w:rsidRDefault="003A44E9"/>
    <w:p w14:paraId="79A24D01" w14:textId="77777777" w:rsidR="003A44E9" w:rsidRPr="00EA45B9" w:rsidRDefault="00D433AD">
      <w:r w:rsidRPr="00EA45B9">
        <w:t>There are two types of pellets: regular pellets and power pellets.</w:t>
      </w:r>
      <w:r w:rsidRPr="00EA45B9">
        <w:br/>
      </w:r>
    </w:p>
    <w:p w14:paraId="62711274" w14:textId="77777777" w:rsidR="003A44E9" w:rsidRPr="00EA45B9" w:rsidRDefault="00D433AD">
      <w:pPr>
        <w:numPr>
          <w:ilvl w:val="0"/>
          <w:numId w:val="3"/>
        </w:numPr>
      </w:pPr>
      <w:r w:rsidRPr="00EA45B9">
        <w:rPr>
          <w:b/>
        </w:rPr>
        <w:t>Regular pellets</w:t>
      </w:r>
      <w:r w:rsidRPr="00EA45B9">
        <w:t xml:space="preserve"> are smaller and the exact number of them will depend on the maze. The original Pacman maze has 240 of these pellets.</w:t>
      </w:r>
      <w:r w:rsidRPr="00EA45B9">
        <w:br/>
      </w:r>
    </w:p>
    <w:p w14:paraId="26DDC5FB" w14:textId="6F61E233" w:rsidR="003A44E9" w:rsidRPr="00EA45B9" w:rsidRDefault="00D433AD">
      <w:pPr>
        <w:numPr>
          <w:ilvl w:val="0"/>
          <w:numId w:val="3"/>
        </w:numPr>
      </w:pPr>
      <w:r w:rsidRPr="00EA45B9">
        <w:rPr>
          <w:b/>
        </w:rPr>
        <w:t>Power pellets</w:t>
      </w:r>
      <w:r w:rsidRPr="00EA45B9">
        <w:t xml:space="preserve"> are </w:t>
      </w:r>
      <w:proofErr w:type="gramStart"/>
      <w:r w:rsidRPr="00EA45B9">
        <w:t>larger</w:t>
      </w:r>
      <w:proofErr w:type="gramEnd"/>
      <w:r w:rsidRPr="00EA45B9">
        <w:t xml:space="preserve"> and each maze will only have four of these pellets usually placed in the four corners of each maze. When Pacman eats a power pellet, </w:t>
      </w:r>
      <w:r w:rsidR="00785EDD" w:rsidRPr="00EA45B9">
        <w:t xml:space="preserve">he becomes invincible to the ghosts. This lasts for a small period of time of your choosing. </w:t>
      </w:r>
      <w:r w:rsidRPr="00EA45B9">
        <w:t xml:space="preserve"> </w:t>
      </w:r>
    </w:p>
    <w:p w14:paraId="2500FFDB" w14:textId="77777777" w:rsidR="003A44E9" w:rsidRPr="00EA45B9" w:rsidRDefault="003A44E9">
      <w:pPr>
        <w:ind w:left="720" w:firstLine="0"/>
      </w:pPr>
    </w:p>
    <w:p w14:paraId="32644DF3" w14:textId="77777777" w:rsidR="003A44E9" w:rsidRPr="00EA45B9" w:rsidRDefault="00D433AD">
      <w:pPr>
        <w:pStyle w:val="Subtitle"/>
        <w:ind w:left="720" w:firstLine="0"/>
        <w:rPr>
          <w:sz w:val="32"/>
          <w:szCs w:val="32"/>
        </w:rPr>
      </w:pPr>
      <w:bookmarkStart w:id="3" w:name="_heading=h.n8ymqug67q8q" w:colFirst="0" w:colLast="0"/>
      <w:bookmarkEnd w:id="3"/>
      <w:r w:rsidRPr="00EA45B9">
        <w:rPr>
          <w:sz w:val="32"/>
          <w:szCs w:val="32"/>
        </w:rPr>
        <w:t>Notes:</w:t>
      </w:r>
    </w:p>
    <w:p w14:paraId="4D0F3181" w14:textId="77777777" w:rsidR="003A44E9" w:rsidRPr="00EA45B9" w:rsidRDefault="003A44E9"/>
    <w:p w14:paraId="5AEAED9D" w14:textId="5071891E" w:rsidR="003A44E9" w:rsidRPr="00EA45B9" w:rsidRDefault="00D433AD">
      <w:pPr>
        <w:numPr>
          <w:ilvl w:val="0"/>
          <w:numId w:val="3"/>
        </w:numPr>
      </w:pPr>
      <w:r w:rsidRPr="00EA45B9">
        <w:t>Pacman is controlled by the four arrows to move around the screen.</w:t>
      </w:r>
      <w:r w:rsidR="001F15EB" w:rsidRPr="00EA45B9">
        <w:t xml:space="preserve"> If you hit any key (right for example), pacman will keep moving right until </w:t>
      </w:r>
      <w:r w:rsidR="00C84A98" w:rsidRPr="00EA45B9">
        <w:t>he</w:t>
      </w:r>
      <w:r w:rsidR="001F15EB" w:rsidRPr="00EA45B9">
        <w:t xml:space="preserve"> meets a </w:t>
      </w:r>
      <w:r w:rsidR="00C84A98" w:rsidRPr="00EA45B9">
        <w:t>wall,</w:t>
      </w:r>
      <w:r w:rsidR="001F15EB" w:rsidRPr="00EA45B9">
        <w:t xml:space="preserve"> or the user presses another direction key.</w:t>
      </w:r>
      <w:r w:rsidRPr="00EA45B9">
        <w:br/>
      </w:r>
    </w:p>
    <w:p w14:paraId="01AA9261" w14:textId="77777777" w:rsidR="003A44E9" w:rsidRPr="00EA45B9" w:rsidRDefault="00D433AD">
      <w:pPr>
        <w:numPr>
          <w:ilvl w:val="0"/>
          <w:numId w:val="3"/>
        </w:numPr>
      </w:pPr>
      <w:r w:rsidRPr="00EA45B9">
        <w:t xml:space="preserve">The maze has portals so that the player can </w:t>
      </w:r>
      <w:r w:rsidRPr="00EA45B9">
        <w:rPr>
          <w:b/>
          <w:bCs/>
        </w:rPr>
        <w:t>portal from one side of the screen to the other</w:t>
      </w:r>
      <w:r w:rsidRPr="00EA45B9">
        <w:t xml:space="preserve"> side of the screen. The ghosts are also able to use these portals. They are placed at opposite sides of the screen.</w:t>
      </w:r>
    </w:p>
    <w:p w14:paraId="07BE4DC3" w14:textId="77777777" w:rsidR="003A44E9" w:rsidRPr="00EA45B9" w:rsidRDefault="003A44E9">
      <w:pPr>
        <w:ind w:left="720" w:firstLine="0"/>
      </w:pPr>
    </w:p>
    <w:p w14:paraId="2AB9E000" w14:textId="77777777" w:rsidR="003A44E9" w:rsidRPr="00EA45B9" w:rsidRDefault="00D433AD">
      <w:pPr>
        <w:numPr>
          <w:ilvl w:val="0"/>
          <w:numId w:val="3"/>
        </w:numPr>
      </w:pPr>
      <w:r w:rsidRPr="00EA45B9">
        <w:t>Pacman moves to eat all pellets avoiding the ghosts. When Pacman has eaten all of the pellets including the four power pellets, the player has won.</w:t>
      </w:r>
    </w:p>
    <w:p w14:paraId="37D32646" w14:textId="77777777" w:rsidR="003A44E9" w:rsidRPr="00EA45B9" w:rsidRDefault="003A44E9">
      <w:pPr>
        <w:ind w:left="720" w:firstLine="0"/>
      </w:pPr>
    </w:p>
    <w:p w14:paraId="3A70248F" w14:textId="69A5405F" w:rsidR="003A44E9" w:rsidRPr="00EA45B9" w:rsidRDefault="00D433AD">
      <w:pPr>
        <w:numPr>
          <w:ilvl w:val="0"/>
          <w:numId w:val="3"/>
        </w:numPr>
      </w:pPr>
      <w:r w:rsidRPr="00EA45B9">
        <w:t>If Pacman gets eaten by a ghost, a life is lost</w:t>
      </w:r>
      <w:r w:rsidR="00C84A98" w:rsidRPr="00EA45B9">
        <w:t xml:space="preserve"> and </w:t>
      </w:r>
      <w:r w:rsidR="00C84A98" w:rsidRPr="00EA45B9">
        <w:rPr>
          <w:b/>
          <w:bCs/>
        </w:rPr>
        <w:t>Pacman and the ghosts return to their initial positions, however, the pellets that are eaten, remain eaten</w:t>
      </w:r>
      <w:r w:rsidRPr="00EA45B9">
        <w:t>. When the 3 lives are lost, the player has lost the game.</w:t>
      </w:r>
      <w:r w:rsidRPr="00EA45B9">
        <w:br/>
      </w:r>
    </w:p>
    <w:p w14:paraId="7B374AED" w14:textId="77777777" w:rsidR="003A44E9" w:rsidRPr="00EA45B9" w:rsidRDefault="00D433AD">
      <w:pPr>
        <w:numPr>
          <w:ilvl w:val="0"/>
          <w:numId w:val="3"/>
        </w:numPr>
      </w:pPr>
      <w:r w:rsidRPr="00EA45B9">
        <w:lastRenderedPageBreak/>
        <w:t xml:space="preserve">The </w:t>
      </w:r>
      <w:r w:rsidRPr="00EA45B9">
        <w:rPr>
          <w:b/>
          <w:u w:val="single"/>
        </w:rPr>
        <w:t>game ends</w:t>
      </w:r>
      <w:r w:rsidRPr="00EA45B9">
        <w:t xml:space="preserve"> if the user eats all pellets or if the 3 lives are lost. </w:t>
      </w:r>
      <w:r w:rsidRPr="00EA45B9">
        <w:br/>
      </w:r>
    </w:p>
    <w:p w14:paraId="13426328" w14:textId="38A6EC9D" w:rsidR="003A44E9" w:rsidRPr="00EA45B9" w:rsidRDefault="00D433AD">
      <w:pPr>
        <w:numPr>
          <w:ilvl w:val="0"/>
          <w:numId w:val="3"/>
        </w:numPr>
      </w:pPr>
      <w:r w:rsidRPr="00EA45B9">
        <w:t xml:space="preserve">You can choose the scores you’d like for the game, here is an </w:t>
      </w:r>
      <w:r w:rsidR="00C84A98" w:rsidRPr="00EA45B9">
        <w:t>example:</w:t>
      </w:r>
    </w:p>
    <w:p w14:paraId="74E2AF26" w14:textId="77777777" w:rsidR="003A44E9" w:rsidRPr="00EA45B9" w:rsidRDefault="003A44E9">
      <w:pPr>
        <w:ind w:left="720" w:firstLine="0"/>
      </w:pPr>
    </w:p>
    <w:p w14:paraId="376638CB" w14:textId="6146E56E" w:rsidR="003A44E9" w:rsidRPr="00EA45B9" w:rsidRDefault="00D433AD">
      <w:pPr>
        <w:ind w:left="720" w:firstLine="0"/>
      </w:pPr>
      <w:r w:rsidRPr="000C3A7C">
        <w:rPr>
          <w:highlight w:val="yellow"/>
        </w:rPr>
        <w:t>A score for eating a regular pellet is 10, a power pellet is 50.</w:t>
      </w:r>
      <w:r w:rsidRPr="00EA45B9">
        <w:t xml:space="preserve"> </w:t>
      </w:r>
    </w:p>
    <w:p w14:paraId="1FBB3689" w14:textId="6C27EDA0" w:rsidR="001F15EB" w:rsidRPr="00EA45B9" w:rsidRDefault="001F15EB">
      <w:pPr>
        <w:ind w:left="720" w:firstLine="0"/>
      </w:pPr>
    </w:p>
    <w:p w14:paraId="52D3F462" w14:textId="2284BE0D" w:rsidR="001F15EB" w:rsidRPr="00EA45B9" w:rsidRDefault="001F15EB" w:rsidP="001F15EB">
      <w:pPr>
        <w:pStyle w:val="Subtitle"/>
        <w:ind w:left="720" w:firstLine="0"/>
        <w:rPr>
          <w:sz w:val="32"/>
          <w:szCs w:val="32"/>
        </w:rPr>
      </w:pPr>
      <w:r w:rsidRPr="00EA45B9">
        <w:rPr>
          <w:sz w:val="32"/>
          <w:szCs w:val="32"/>
        </w:rPr>
        <w:t xml:space="preserve">Maze Mapping </w:t>
      </w:r>
    </w:p>
    <w:p w14:paraId="679DA47A" w14:textId="77777777" w:rsidR="003A44E9" w:rsidRPr="00EA45B9" w:rsidRDefault="003A44E9">
      <w:pPr>
        <w:ind w:left="720" w:firstLine="0"/>
      </w:pPr>
    </w:p>
    <w:p w14:paraId="34262EB8" w14:textId="27D9BB98" w:rsidR="001F15EB" w:rsidRPr="00EA45B9" w:rsidRDefault="001F15EB" w:rsidP="001F15EB">
      <w:pPr>
        <w:ind w:left="720" w:firstLine="0"/>
      </w:pPr>
      <w:r w:rsidRPr="00EA45B9">
        <w:t xml:space="preserve">To create the maze, it should be represented in a text file. When the game </w:t>
      </w:r>
      <w:r w:rsidR="00C84A98" w:rsidRPr="00EA45B9">
        <w:t>starts,</w:t>
      </w:r>
      <w:r w:rsidRPr="00EA45B9">
        <w:t xml:space="preserve"> it should parse the corresponding text file to the map. </w:t>
      </w:r>
    </w:p>
    <w:p w14:paraId="37DB26F4" w14:textId="77777777" w:rsidR="001F15EB" w:rsidRPr="00EA45B9" w:rsidRDefault="001F15EB" w:rsidP="001F15EB">
      <w:pPr>
        <w:ind w:left="720" w:firstLine="0"/>
      </w:pPr>
      <w:r w:rsidRPr="00EA45B9">
        <w:rPr>
          <w:b/>
          <w:i/>
        </w:rPr>
        <w:t>Design your own format</w:t>
      </w:r>
      <w:r w:rsidRPr="00EA45B9">
        <w:t xml:space="preserve"> that would satisfy the requirements described in this document.</w:t>
      </w:r>
    </w:p>
    <w:p w14:paraId="6D723DDF" w14:textId="77777777" w:rsidR="001F15EB" w:rsidRPr="00EA45B9" w:rsidRDefault="001F15EB" w:rsidP="001F15EB">
      <w:pPr>
        <w:ind w:left="720" w:firstLine="0"/>
      </w:pPr>
    </w:p>
    <w:p w14:paraId="52BC8F0B" w14:textId="04F05FFB" w:rsidR="001F15EB" w:rsidRPr="00EA45B9" w:rsidRDefault="001F15EB" w:rsidP="001F15EB">
      <w:pPr>
        <w:numPr>
          <w:ilvl w:val="0"/>
          <w:numId w:val="14"/>
        </w:numPr>
      </w:pPr>
      <w:r w:rsidRPr="00EA45B9">
        <w:t xml:space="preserve">A ghost </w:t>
      </w:r>
      <w:r w:rsidR="00552DFE" w:rsidRPr="00EA45B9">
        <w:t>homes</w:t>
      </w:r>
    </w:p>
    <w:p w14:paraId="26C87CBA" w14:textId="77777777" w:rsidR="001F15EB" w:rsidRPr="00EA45B9" w:rsidRDefault="001F15EB" w:rsidP="001F15EB">
      <w:pPr>
        <w:numPr>
          <w:ilvl w:val="0"/>
          <w:numId w:val="14"/>
        </w:numPr>
      </w:pPr>
      <w:r w:rsidRPr="00EA45B9">
        <w:t>The 2 portals.</w:t>
      </w:r>
    </w:p>
    <w:p w14:paraId="7465BC57" w14:textId="77777777" w:rsidR="001F15EB" w:rsidRPr="00EA45B9" w:rsidRDefault="001F15EB" w:rsidP="001F15EB">
      <w:pPr>
        <w:numPr>
          <w:ilvl w:val="0"/>
          <w:numId w:val="14"/>
        </w:numPr>
      </w:pPr>
      <w:r w:rsidRPr="00EA45B9">
        <w:t xml:space="preserve">Maze Bricks </w:t>
      </w:r>
    </w:p>
    <w:p w14:paraId="7DF74E76" w14:textId="77777777" w:rsidR="001F15EB" w:rsidRPr="00EA45B9" w:rsidRDefault="001F15EB" w:rsidP="001F15EB">
      <w:pPr>
        <w:numPr>
          <w:ilvl w:val="0"/>
          <w:numId w:val="14"/>
        </w:numPr>
      </w:pPr>
      <w:r w:rsidRPr="00EA45B9">
        <w:t xml:space="preserve">Pathways for the player and the ghosts to move through, that would contain pellets as well. </w:t>
      </w:r>
      <w:r w:rsidRPr="00EA45B9">
        <w:br/>
      </w:r>
    </w:p>
    <w:p w14:paraId="186B9B9C" w14:textId="7B402FFA" w:rsidR="001C414D" w:rsidRPr="00EA45B9" w:rsidRDefault="001F15EB" w:rsidP="001F15EB">
      <w:pPr>
        <w:ind w:left="720" w:firstLine="0"/>
      </w:pPr>
      <w:r w:rsidRPr="00EA45B9">
        <w:t xml:space="preserve"> Here is an example for how you can use text to generate a simple maze (that will be turned into a graph). Here, -1 represents bricks and numbers are given to the points (rectangles) that are considered the pathways</w:t>
      </w:r>
      <w:r w:rsidR="001C414D" w:rsidRPr="00EA45B9">
        <w:t>.</w:t>
      </w:r>
    </w:p>
    <w:p w14:paraId="687D7723" w14:textId="77777777" w:rsidR="001C414D" w:rsidRPr="00EA45B9" w:rsidRDefault="001C414D" w:rsidP="001C414D">
      <w:pPr>
        <w:ind w:firstLine="0"/>
      </w:pPr>
    </w:p>
    <w:p w14:paraId="0352F9ED" w14:textId="77777777" w:rsidR="001C414D" w:rsidRPr="00EA45B9" w:rsidRDefault="001C414D" w:rsidP="001F15EB">
      <w:pPr>
        <w:ind w:left="720" w:firstLine="0"/>
      </w:pPr>
      <w:r w:rsidRPr="00EA45B9">
        <w:rPr>
          <w:noProof/>
        </w:rPr>
        <w:drawing>
          <wp:inline distT="114300" distB="114300" distL="114300" distR="114300" wp14:anchorId="16E32587" wp14:editId="1E8F0E1C">
            <wp:extent cx="5245100" cy="2819400"/>
            <wp:effectExtent l="0" t="0" r="0" b="0"/>
            <wp:docPr id="1" name="image1.jpg" descr="A picture containing table, clo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5245100" cy="2819400"/>
                    </a:xfrm>
                    <a:prstGeom prst="rect">
                      <a:avLst/>
                    </a:prstGeom>
                    <a:ln/>
                  </pic:spPr>
                </pic:pic>
              </a:graphicData>
            </a:graphic>
          </wp:inline>
        </w:drawing>
      </w:r>
    </w:p>
    <w:p w14:paraId="46307314" w14:textId="77777777" w:rsidR="001C414D" w:rsidRPr="00EA45B9" w:rsidRDefault="001C414D" w:rsidP="001F15EB">
      <w:pPr>
        <w:ind w:left="720" w:firstLine="0"/>
      </w:pPr>
    </w:p>
    <w:p w14:paraId="2B675A93" w14:textId="214A9B31" w:rsidR="003A44E9" w:rsidRPr="00EA45B9" w:rsidRDefault="00D433AD" w:rsidP="001F15EB">
      <w:pPr>
        <w:ind w:left="720" w:firstLine="0"/>
      </w:pPr>
      <w:r w:rsidRPr="00EA45B9">
        <w:br/>
      </w:r>
    </w:p>
    <w:p w14:paraId="370A8767" w14:textId="77777777" w:rsidR="003A44E9" w:rsidRPr="00EA45B9" w:rsidRDefault="00D433AD" w:rsidP="0043576A">
      <w:pPr>
        <w:pStyle w:val="Title"/>
      </w:pPr>
      <w:r w:rsidRPr="00EA45B9">
        <w:t>Project Statement</w:t>
      </w:r>
    </w:p>
    <w:p w14:paraId="29F957A1" w14:textId="77777777" w:rsidR="003A44E9" w:rsidRPr="00EA45B9" w:rsidRDefault="003A44E9">
      <w:pPr>
        <w:ind w:left="1080" w:firstLine="0"/>
      </w:pPr>
    </w:p>
    <w:p w14:paraId="5DA393D4" w14:textId="77777777" w:rsidR="003A44E9" w:rsidRPr="00EA45B9" w:rsidRDefault="00D433AD">
      <w:pPr>
        <w:ind w:firstLine="720"/>
      </w:pPr>
      <w:r w:rsidRPr="00EA45B9">
        <w:lastRenderedPageBreak/>
        <w:t>Build up a 2D game that satisfies the given description. Your game ought to comprise of the accompanying:</w:t>
      </w:r>
    </w:p>
    <w:p w14:paraId="676B0BC6" w14:textId="77777777" w:rsidR="003A44E9" w:rsidRPr="00EA45B9" w:rsidRDefault="006807A3" w:rsidP="00785EDD">
      <w:sdt>
        <w:sdtPr>
          <w:tag w:val="goog_rdk_0"/>
          <w:id w:val="2013416972"/>
        </w:sdtPr>
        <w:sdtEndPr/>
        <w:sdtContent>
          <w:r w:rsidR="00D433AD" w:rsidRPr="00EA45B9">
            <w:t>● One player. (the Pacman)</w:t>
          </w:r>
        </w:sdtContent>
      </w:sdt>
    </w:p>
    <w:p w14:paraId="10AF8A04" w14:textId="4E980DC9" w:rsidR="003A44E9" w:rsidRPr="00EA45B9" w:rsidRDefault="006807A3" w:rsidP="00785EDD">
      <w:sdt>
        <w:sdtPr>
          <w:tag w:val="goog_rdk_1"/>
          <w:id w:val="1734963824"/>
        </w:sdtPr>
        <w:sdtEndPr/>
        <w:sdtContent>
          <w:r w:rsidR="00D433AD" w:rsidRPr="00EA45B9">
            <w:t xml:space="preserve">● Multiple enemies. </w:t>
          </w:r>
          <w:r w:rsidR="00785EDD" w:rsidRPr="00EA45B9">
            <w:t xml:space="preserve">(Three </w:t>
          </w:r>
          <w:r w:rsidR="00D433AD" w:rsidRPr="00EA45B9">
            <w:t>ghosts)</w:t>
          </w:r>
        </w:sdtContent>
      </w:sdt>
    </w:p>
    <w:p w14:paraId="394E8230" w14:textId="70323008" w:rsidR="003A44E9" w:rsidRPr="00EA45B9" w:rsidRDefault="006807A3" w:rsidP="00785EDD">
      <w:sdt>
        <w:sdtPr>
          <w:tag w:val="goog_rdk_2"/>
          <w:id w:val="-1643569700"/>
        </w:sdtPr>
        <w:sdtEndPr/>
        <w:sdtContent>
          <w:r w:rsidR="00D433AD" w:rsidRPr="00EA45B9">
            <w:t xml:space="preserve">● Pickups (regular and power pellets and may increase points, lives, </w:t>
          </w:r>
          <w:r w:rsidR="00785EDD" w:rsidRPr="00EA45B9">
            <w:t>etc.</w:t>
          </w:r>
          <w:r w:rsidR="00D433AD" w:rsidRPr="00EA45B9">
            <w:t>)</w:t>
          </w:r>
        </w:sdtContent>
      </w:sdt>
    </w:p>
    <w:p w14:paraId="13E530E6" w14:textId="77777777" w:rsidR="003A44E9" w:rsidRPr="00EA45B9" w:rsidRDefault="003A44E9">
      <w:pPr>
        <w:ind w:firstLine="0"/>
        <w:rPr>
          <w:rFonts w:ascii="Arial" w:eastAsia="Arial" w:hAnsi="Arial" w:cs="Arial"/>
          <w:color w:val="000000"/>
        </w:rPr>
      </w:pPr>
    </w:p>
    <w:p w14:paraId="5A91A9A4" w14:textId="10035ADA" w:rsidR="003A44E9" w:rsidRPr="00EA45B9" w:rsidRDefault="00D433AD" w:rsidP="00785EDD">
      <w:pPr>
        <w:pStyle w:val="Title"/>
        <w:rPr>
          <w:b/>
          <w:bCs/>
          <w:i/>
          <w:iCs/>
          <w:color w:val="FF0000"/>
        </w:rPr>
      </w:pPr>
      <w:r w:rsidRPr="00EA45B9">
        <w:rPr>
          <w:b/>
          <w:bCs/>
          <w:i/>
          <w:iCs/>
          <w:color w:val="FF0000"/>
        </w:rPr>
        <w:t xml:space="preserve">Requirements </w:t>
      </w:r>
      <w:r w:rsidR="00785EDD" w:rsidRPr="00EA45B9">
        <w:rPr>
          <w:b/>
          <w:bCs/>
          <w:i/>
          <w:iCs/>
          <w:color w:val="FF0000"/>
        </w:rPr>
        <w:t xml:space="preserve">for </w:t>
      </w:r>
      <w:r w:rsidR="00714F83" w:rsidRPr="00EA45B9">
        <w:rPr>
          <w:b/>
          <w:bCs/>
          <w:i/>
          <w:iCs/>
          <w:color w:val="FF0000"/>
        </w:rPr>
        <w:t>Milestone</w:t>
      </w:r>
      <w:r w:rsidR="00785EDD" w:rsidRPr="00EA45B9">
        <w:rPr>
          <w:b/>
          <w:bCs/>
          <w:i/>
          <w:iCs/>
          <w:color w:val="FF0000"/>
        </w:rPr>
        <w:t xml:space="preserve"> 1</w:t>
      </w:r>
    </w:p>
    <w:p w14:paraId="2125DA5D" w14:textId="77777777" w:rsidR="003A44E9" w:rsidRPr="00EA45B9" w:rsidRDefault="003A44E9">
      <w:pPr>
        <w:ind w:left="1080" w:firstLine="0"/>
      </w:pPr>
    </w:p>
    <w:p w14:paraId="47A7AF35" w14:textId="77777777" w:rsidR="003A44E9" w:rsidRPr="00EA45B9" w:rsidRDefault="003A44E9" w:rsidP="00785EDD">
      <w:pPr>
        <w:ind w:firstLine="0"/>
        <w:rPr>
          <w:b/>
        </w:rPr>
      </w:pPr>
    </w:p>
    <w:p w14:paraId="4CCE34CA" w14:textId="149ED709" w:rsidR="001C414D" w:rsidRPr="00EA45B9" w:rsidRDefault="00D433AD" w:rsidP="00197326">
      <w:pPr>
        <w:ind w:left="720" w:firstLine="0"/>
        <w:rPr>
          <w:i/>
          <w:iCs/>
        </w:rPr>
      </w:pPr>
      <w:r w:rsidRPr="00EA45B9">
        <w:rPr>
          <w:i/>
          <w:iCs/>
        </w:rPr>
        <w:t>Design the main structure of the game</w:t>
      </w:r>
    </w:p>
    <w:p w14:paraId="2CAC2640" w14:textId="77777777" w:rsidR="00552DFE" w:rsidRPr="00EA45B9" w:rsidRDefault="00552DFE" w:rsidP="00197326">
      <w:pPr>
        <w:ind w:left="720" w:firstLine="0"/>
        <w:rPr>
          <w:i/>
          <w:iCs/>
        </w:rPr>
      </w:pPr>
    </w:p>
    <w:p w14:paraId="00DF352D" w14:textId="6BC10DD2" w:rsidR="001C414D" w:rsidRPr="00EA45B9" w:rsidRDefault="001C414D">
      <w:pPr>
        <w:numPr>
          <w:ilvl w:val="0"/>
          <w:numId w:val="8"/>
        </w:numPr>
      </w:pPr>
      <w:r w:rsidRPr="00EA45B9">
        <w:t>Reading the board from a text to the window</w:t>
      </w:r>
    </w:p>
    <w:p w14:paraId="06F95495" w14:textId="27D152EB" w:rsidR="003A44E9" w:rsidRPr="00EA45B9" w:rsidRDefault="001C414D">
      <w:pPr>
        <w:numPr>
          <w:ilvl w:val="0"/>
          <w:numId w:val="8"/>
        </w:numPr>
      </w:pPr>
      <w:r w:rsidRPr="00EA45B9">
        <w:t>C</w:t>
      </w:r>
      <w:r w:rsidR="00D433AD" w:rsidRPr="00EA45B9">
        <w:t>lasses</w:t>
      </w:r>
      <w:r w:rsidRPr="00EA45B9">
        <w:t xml:space="preserve"> </w:t>
      </w:r>
      <w:r w:rsidR="00D433AD" w:rsidRPr="00EA45B9">
        <w:t>of all the objects needed</w:t>
      </w:r>
      <w:r w:rsidRPr="00EA45B9">
        <w:t xml:space="preserve"> i.e. You should be able to create objects of the ghosts, pacman and pellets. (</w:t>
      </w:r>
      <w:r w:rsidRPr="00EA45B9">
        <w:rPr>
          <w:i/>
          <w:iCs/>
        </w:rPr>
        <w:t>the number and design of the classes is up to you and your understanding of the concepts of OOP</w:t>
      </w:r>
      <w:r w:rsidRPr="00EA45B9">
        <w:t xml:space="preserve">) </w:t>
      </w:r>
    </w:p>
    <w:p w14:paraId="4B85482D" w14:textId="6B71FB07" w:rsidR="00C84A98" w:rsidRPr="00EA45B9" w:rsidRDefault="00C84A98">
      <w:pPr>
        <w:numPr>
          <w:ilvl w:val="0"/>
          <w:numId w:val="8"/>
        </w:numPr>
      </w:pPr>
      <w:r w:rsidRPr="00EA45B9">
        <w:t xml:space="preserve">Strings representing the score of the player, </w:t>
      </w:r>
      <w:r w:rsidR="008315B5" w:rsidRPr="00EA45B9">
        <w:t xml:space="preserve">the lives left, </w:t>
      </w:r>
      <w:r w:rsidRPr="00EA45B9">
        <w:t>the mode of the game (normal/invincible) and a win/lose output at the end.</w:t>
      </w:r>
    </w:p>
    <w:p w14:paraId="7AE83BB9" w14:textId="77777777" w:rsidR="001C414D" w:rsidRPr="00EA45B9" w:rsidRDefault="001C414D" w:rsidP="001C414D">
      <w:pPr>
        <w:ind w:left="360" w:firstLine="0"/>
      </w:pPr>
    </w:p>
    <w:p w14:paraId="4F7EA420" w14:textId="426F1049" w:rsidR="00785EDD" w:rsidRPr="00EA45B9" w:rsidRDefault="001C414D" w:rsidP="00785EDD">
      <w:pPr>
        <w:ind w:left="720" w:firstLine="0"/>
      </w:pPr>
      <w:r w:rsidRPr="00EA45B9">
        <w:t xml:space="preserve">When you run the game, you should have the main layout of pacman with ghosts that </w:t>
      </w:r>
      <w:r w:rsidRPr="00EA45B9">
        <w:rPr>
          <w:b/>
          <w:bCs/>
          <w:i/>
          <w:iCs/>
        </w:rPr>
        <w:t>move randomly</w:t>
      </w:r>
      <w:r w:rsidR="00197326" w:rsidRPr="00EA45B9">
        <w:t xml:space="preserve"> (no graphs required)</w:t>
      </w:r>
      <w:r w:rsidRPr="00EA45B9">
        <w:t xml:space="preserve"> and pacman moving with keyboard arrows. Pacman should be able to eat </w:t>
      </w:r>
      <w:r w:rsidR="00197326" w:rsidRPr="00EA45B9">
        <w:t xml:space="preserve">the </w:t>
      </w:r>
      <w:r w:rsidRPr="00EA45B9">
        <w:t>pellets</w:t>
      </w:r>
      <w:r w:rsidR="00197326" w:rsidRPr="00EA45B9">
        <w:t xml:space="preserve">. And the ghosts should be able to take a life from pacman if they intersected with him. </w:t>
      </w:r>
    </w:p>
    <w:p w14:paraId="54771CAD" w14:textId="39D09198" w:rsidR="00785EDD" w:rsidRPr="00EA45B9" w:rsidRDefault="00785EDD" w:rsidP="00785EDD">
      <w:pPr>
        <w:ind w:left="720" w:firstLine="0"/>
      </w:pPr>
    </w:p>
    <w:p w14:paraId="116E3C3A" w14:textId="290DF647" w:rsidR="00197326" w:rsidRPr="00EA45B9" w:rsidRDefault="00197326" w:rsidP="00785EDD">
      <w:pPr>
        <w:ind w:left="720" w:firstLine="0"/>
      </w:pPr>
      <w:r w:rsidRPr="00EA45B9">
        <w:t>A win/los</w:t>
      </w:r>
      <w:r w:rsidR="00552DFE" w:rsidRPr="00EA45B9">
        <w:t>e</w:t>
      </w:r>
      <w:r w:rsidRPr="00EA45B9">
        <w:t xml:space="preserve"> output should be displayed according to the rules described in this document. </w:t>
      </w:r>
    </w:p>
    <w:p w14:paraId="262E80D1" w14:textId="027FF5D3" w:rsidR="003A44E9" w:rsidRPr="00EA45B9" w:rsidRDefault="003A44E9">
      <w:pPr>
        <w:ind w:left="720" w:firstLine="0"/>
        <w:rPr>
          <w:b/>
        </w:rPr>
      </w:pPr>
    </w:p>
    <w:p w14:paraId="02064845" w14:textId="32888BE0" w:rsidR="002D3576" w:rsidRPr="00EA45B9" w:rsidRDefault="002D3576">
      <w:pPr>
        <w:ind w:left="720" w:firstLine="0"/>
        <w:rPr>
          <w:b/>
        </w:rPr>
      </w:pPr>
      <w:r w:rsidRPr="00EA45B9">
        <w:rPr>
          <w:b/>
        </w:rPr>
        <w:t>Suggested Workflow:</w:t>
      </w:r>
    </w:p>
    <w:p w14:paraId="4C4B69AC" w14:textId="0421B9B7" w:rsidR="002D3576" w:rsidRPr="00EA45B9" w:rsidRDefault="002D3576">
      <w:pPr>
        <w:ind w:left="720" w:firstLine="0"/>
        <w:rPr>
          <w:b/>
        </w:rPr>
      </w:pPr>
    </w:p>
    <w:p w14:paraId="1651A4FE" w14:textId="77777777" w:rsidR="002D3576" w:rsidRPr="00EA45B9" w:rsidRDefault="002D3576" w:rsidP="002D3576">
      <w:pPr>
        <w:pStyle w:val="ListParagraph"/>
        <w:numPr>
          <w:ilvl w:val="0"/>
          <w:numId w:val="15"/>
        </w:numPr>
        <w:spacing w:after="160" w:line="259" w:lineRule="auto"/>
      </w:pPr>
      <w:r w:rsidRPr="00EA45B9">
        <w:t>Create the text file representing the board.</w:t>
      </w:r>
    </w:p>
    <w:p w14:paraId="55335ECB" w14:textId="77777777" w:rsidR="002D3576" w:rsidRPr="00EA45B9" w:rsidRDefault="002D3576" w:rsidP="002D3576">
      <w:pPr>
        <w:pStyle w:val="ListParagraph"/>
        <w:numPr>
          <w:ilvl w:val="0"/>
          <w:numId w:val="15"/>
        </w:numPr>
        <w:spacing w:after="160" w:line="259" w:lineRule="auto"/>
      </w:pPr>
      <w:r w:rsidRPr="00EA45B9">
        <w:t>Read the text file inside the code and draw the board graphics.</w:t>
      </w:r>
    </w:p>
    <w:p w14:paraId="2EC86644" w14:textId="77777777" w:rsidR="002D3576" w:rsidRPr="00EA45B9" w:rsidRDefault="002D3576" w:rsidP="002D3576">
      <w:pPr>
        <w:pStyle w:val="ListParagraph"/>
        <w:numPr>
          <w:ilvl w:val="0"/>
          <w:numId w:val="15"/>
        </w:numPr>
        <w:spacing w:after="160" w:line="259" w:lineRule="auto"/>
      </w:pPr>
      <w:r w:rsidRPr="00EA45B9">
        <w:t>Draw the character of the player, i.e. Pacman, and control its movement.</w:t>
      </w:r>
    </w:p>
    <w:p w14:paraId="59081458" w14:textId="65E0D550" w:rsidR="002D3576" w:rsidRPr="00EA45B9" w:rsidRDefault="002D3576" w:rsidP="002D3576">
      <w:pPr>
        <w:pStyle w:val="ListParagraph"/>
        <w:numPr>
          <w:ilvl w:val="1"/>
          <w:numId w:val="15"/>
        </w:numPr>
        <w:spacing w:after="160" w:line="259" w:lineRule="auto"/>
      </w:pPr>
      <w:r w:rsidRPr="00EA45B9">
        <w:t xml:space="preserve">Handle the power pellets mode (Pacman being invincible) </w:t>
      </w:r>
    </w:p>
    <w:p w14:paraId="26016569" w14:textId="77777777" w:rsidR="002D3576" w:rsidRPr="00EA45B9" w:rsidRDefault="002D3576" w:rsidP="002D3576">
      <w:pPr>
        <w:pStyle w:val="ListParagraph"/>
        <w:numPr>
          <w:ilvl w:val="1"/>
          <w:numId w:val="15"/>
        </w:numPr>
        <w:spacing w:after="160" w:line="259" w:lineRule="auto"/>
      </w:pPr>
      <w:r w:rsidRPr="00EA45B9">
        <w:t>Handle the score of the player.</w:t>
      </w:r>
    </w:p>
    <w:p w14:paraId="1E9C4723" w14:textId="22AE8C9A" w:rsidR="002D3576" w:rsidRPr="00EA45B9" w:rsidRDefault="002D3576" w:rsidP="002D3576">
      <w:pPr>
        <w:pStyle w:val="ListParagraph"/>
        <w:numPr>
          <w:ilvl w:val="0"/>
          <w:numId w:val="15"/>
        </w:numPr>
        <w:spacing w:after="160" w:line="259" w:lineRule="auto"/>
      </w:pPr>
      <w:r w:rsidRPr="00EA45B9">
        <w:t>Handle the characteristics of the pellets</w:t>
      </w:r>
      <w:r w:rsidR="009B1204" w:rsidRPr="00EA45B9">
        <w:t xml:space="preserve"> (when they collide with pacman, they should disappear (as if eaten), when they are all eaten, </w:t>
      </w:r>
      <w:r w:rsidR="00D433AD" w:rsidRPr="00EA45B9">
        <w:t>(a</w:t>
      </w:r>
      <w:r w:rsidR="009B1204" w:rsidRPr="00EA45B9">
        <w:t xml:space="preserve"> win output would appear). </w:t>
      </w:r>
    </w:p>
    <w:p w14:paraId="6C61C2F5" w14:textId="46A4B7BF" w:rsidR="002D3576" w:rsidRPr="00EA45B9" w:rsidRDefault="002D3576" w:rsidP="002D3576">
      <w:pPr>
        <w:pStyle w:val="ListParagraph"/>
        <w:numPr>
          <w:ilvl w:val="0"/>
          <w:numId w:val="15"/>
        </w:numPr>
        <w:spacing w:after="160" w:line="259" w:lineRule="auto"/>
      </w:pPr>
      <w:r w:rsidRPr="00EA45B9">
        <w:t>Draw the enemies, i.e. the three ghosts, and control their movement (their movement is based on random directions).</w:t>
      </w:r>
    </w:p>
    <w:p w14:paraId="7D812883" w14:textId="6D90FFA0" w:rsidR="002D3576" w:rsidRDefault="002D3576" w:rsidP="002D3576">
      <w:pPr>
        <w:pStyle w:val="ListParagraph"/>
        <w:numPr>
          <w:ilvl w:val="0"/>
          <w:numId w:val="15"/>
        </w:numPr>
        <w:spacing w:after="160" w:line="259" w:lineRule="auto"/>
      </w:pPr>
      <w:r w:rsidRPr="00EA45B9">
        <w:t>Handle the enemies’ collision with Pacman (</w:t>
      </w:r>
      <w:r w:rsidR="009B1204" w:rsidRPr="00EA45B9">
        <w:t xml:space="preserve">Each collision results in a life lost, when the three lives are lost a lose output would appear) </w:t>
      </w:r>
    </w:p>
    <w:p w14:paraId="6EABA09F" w14:textId="7B482879" w:rsidR="00117F5D" w:rsidRDefault="00117F5D" w:rsidP="00117F5D">
      <w:pPr>
        <w:spacing w:after="160" w:line="259" w:lineRule="auto"/>
      </w:pPr>
    </w:p>
    <w:p w14:paraId="30ADB77F" w14:textId="0EE0FB4B" w:rsidR="00670D9C" w:rsidRDefault="00670D9C" w:rsidP="00117F5D">
      <w:pPr>
        <w:spacing w:after="160" w:line="259" w:lineRule="auto"/>
      </w:pPr>
    </w:p>
    <w:p w14:paraId="681532D4" w14:textId="77777777" w:rsidR="00670D9C" w:rsidRDefault="00670D9C" w:rsidP="00117F5D">
      <w:pPr>
        <w:spacing w:after="160" w:line="259" w:lineRule="auto"/>
      </w:pPr>
    </w:p>
    <w:p w14:paraId="19FAECD9" w14:textId="006789FB" w:rsidR="00EE2C91" w:rsidRPr="0087641C" w:rsidRDefault="00117F5D" w:rsidP="00776668">
      <w:pPr>
        <w:pStyle w:val="ListParagraph"/>
        <w:numPr>
          <w:ilvl w:val="0"/>
          <w:numId w:val="16"/>
        </w:numPr>
        <w:spacing w:after="160" w:line="259" w:lineRule="auto"/>
        <w:ind w:left="284"/>
        <w:rPr>
          <w:highlight w:val="red"/>
        </w:rPr>
      </w:pPr>
      <w:r w:rsidRPr="0087641C">
        <w:rPr>
          <w:highlight w:val="red"/>
        </w:rPr>
        <w:lastRenderedPageBreak/>
        <w:t>Collectables</w:t>
      </w:r>
      <w:r w:rsidR="00670D9C" w:rsidRPr="0087641C">
        <w:rPr>
          <w:highlight w:val="red"/>
        </w:rPr>
        <w:t xml:space="preserve"> (small pellets, power pellets, </w:t>
      </w:r>
      <w:proofErr w:type="gramStart"/>
      <w:r w:rsidR="00670D9C" w:rsidRPr="0087641C">
        <w:rPr>
          <w:highlight w:val="red"/>
        </w:rPr>
        <w:t>food)</w:t>
      </w:r>
      <w:r w:rsidR="00DC5462" w:rsidRPr="0087641C">
        <w:rPr>
          <w:highlight w:val="red"/>
        </w:rPr>
        <w:t xml:space="preserve">   </w:t>
      </w:r>
      <w:proofErr w:type="gramEnd"/>
      <w:r w:rsidR="00DC5462" w:rsidRPr="0087641C">
        <w:rPr>
          <w:highlight w:val="red"/>
        </w:rPr>
        <w:t xml:space="preserve"> //</w:t>
      </w:r>
      <w:proofErr w:type="spellStart"/>
      <w:r w:rsidR="00DC5462" w:rsidRPr="0087641C">
        <w:rPr>
          <w:highlight w:val="red"/>
        </w:rPr>
        <w:t>Q</w:t>
      </w:r>
      <w:r w:rsidR="0093510A" w:rsidRPr="0087641C">
        <w:rPr>
          <w:highlight w:val="red"/>
        </w:rPr>
        <w:t>Graphics</w:t>
      </w:r>
      <w:r w:rsidR="00DC5462" w:rsidRPr="0087641C">
        <w:rPr>
          <w:highlight w:val="red"/>
        </w:rPr>
        <w:t>Item</w:t>
      </w:r>
      <w:proofErr w:type="spellEnd"/>
    </w:p>
    <w:p w14:paraId="7FA41579" w14:textId="76EEFDA4" w:rsidR="00DC5462" w:rsidRPr="0087641C" w:rsidRDefault="00DC5462" w:rsidP="00776668">
      <w:pPr>
        <w:pStyle w:val="ListParagraph"/>
        <w:spacing w:after="160" w:line="259" w:lineRule="auto"/>
        <w:ind w:left="284"/>
        <w:rPr>
          <w:highlight w:val="red"/>
        </w:rPr>
      </w:pPr>
      <w:r w:rsidRPr="0087641C">
        <w:rPr>
          <w:highlight w:val="red"/>
        </w:rPr>
        <w:t>Attributes: image, value.</w:t>
      </w:r>
    </w:p>
    <w:p w14:paraId="6C66BA74" w14:textId="50C1BB0A" w:rsidR="00776668" w:rsidRPr="0087641C" w:rsidRDefault="00776668" w:rsidP="00776668">
      <w:pPr>
        <w:pStyle w:val="ListParagraph"/>
        <w:spacing w:after="160" w:line="259" w:lineRule="auto"/>
        <w:ind w:left="284"/>
        <w:rPr>
          <w:highlight w:val="red"/>
        </w:rPr>
      </w:pPr>
      <w:r w:rsidRPr="0087641C">
        <w:rPr>
          <w:highlight w:val="red"/>
        </w:rPr>
        <w:t xml:space="preserve">Functions: </w:t>
      </w:r>
      <w:proofErr w:type="gramStart"/>
      <w:r w:rsidRPr="0087641C">
        <w:rPr>
          <w:highlight w:val="red"/>
        </w:rPr>
        <w:t>constructor(</w:t>
      </w:r>
      <w:proofErr w:type="gramEnd"/>
      <w:r w:rsidRPr="0087641C">
        <w:rPr>
          <w:highlight w:val="red"/>
        </w:rPr>
        <w:t>), delete()</w:t>
      </w:r>
    </w:p>
    <w:p w14:paraId="6AA867D2" w14:textId="77777777" w:rsidR="00776668" w:rsidRPr="0087641C" w:rsidRDefault="00776668" w:rsidP="00776668">
      <w:pPr>
        <w:pStyle w:val="ListParagraph"/>
        <w:numPr>
          <w:ilvl w:val="0"/>
          <w:numId w:val="17"/>
        </w:numPr>
        <w:spacing w:after="160" w:line="259" w:lineRule="auto"/>
        <w:rPr>
          <w:highlight w:val="red"/>
        </w:rPr>
      </w:pPr>
      <w:r w:rsidRPr="0087641C">
        <w:rPr>
          <w:highlight w:val="red"/>
        </w:rPr>
        <w:t>Small Pellets                               //inherit from Collectables</w:t>
      </w:r>
    </w:p>
    <w:p w14:paraId="59A3DD59" w14:textId="77777777" w:rsidR="00776668" w:rsidRPr="0087641C" w:rsidRDefault="00776668" w:rsidP="00776668">
      <w:pPr>
        <w:pStyle w:val="ListParagraph"/>
        <w:numPr>
          <w:ilvl w:val="0"/>
          <w:numId w:val="17"/>
        </w:numPr>
        <w:spacing w:after="160" w:line="259" w:lineRule="auto"/>
        <w:rPr>
          <w:highlight w:val="red"/>
        </w:rPr>
      </w:pPr>
      <w:r w:rsidRPr="0087641C">
        <w:rPr>
          <w:highlight w:val="red"/>
        </w:rPr>
        <w:t>Power Pellets                              //inherit from Collectables</w:t>
      </w:r>
    </w:p>
    <w:p w14:paraId="7E6F750C" w14:textId="77777777" w:rsidR="00776668" w:rsidRPr="0087641C" w:rsidRDefault="00776668" w:rsidP="00776668">
      <w:pPr>
        <w:pStyle w:val="ListParagraph"/>
        <w:numPr>
          <w:ilvl w:val="0"/>
          <w:numId w:val="17"/>
        </w:numPr>
        <w:spacing w:after="160" w:line="259" w:lineRule="auto"/>
        <w:rPr>
          <w:highlight w:val="red"/>
        </w:rPr>
      </w:pPr>
      <w:r w:rsidRPr="0087641C">
        <w:rPr>
          <w:highlight w:val="red"/>
        </w:rPr>
        <w:t>Food                                              //inherit from Collectables</w:t>
      </w:r>
    </w:p>
    <w:p w14:paraId="2D59D761" w14:textId="77777777" w:rsidR="00776668" w:rsidRDefault="00776668" w:rsidP="00776668">
      <w:pPr>
        <w:pStyle w:val="ListParagraph"/>
        <w:spacing w:after="160" w:line="259" w:lineRule="auto"/>
        <w:ind w:left="284"/>
      </w:pPr>
    </w:p>
    <w:p w14:paraId="02C8A024" w14:textId="77777777" w:rsidR="00776668" w:rsidRDefault="00776668" w:rsidP="00776668">
      <w:pPr>
        <w:pStyle w:val="ListParagraph"/>
        <w:spacing w:after="160" w:line="259" w:lineRule="auto"/>
        <w:ind w:left="284"/>
      </w:pPr>
    </w:p>
    <w:p w14:paraId="41E6B888" w14:textId="05F0A07B" w:rsidR="00670D9C" w:rsidRPr="0087641C" w:rsidRDefault="00670D9C" w:rsidP="00237789">
      <w:pPr>
        <w:pStyle w:val="ListParagraph"/>
        <w:numPr>
          <w:ilvl w:val="0"/>
          <w:numId w:val="16"/>
        </w:numPr>
        <w:spacing w:after="160" w:line="259" w:lineRule="auto"/>
        <w:ind w:left="284"/>
        <w:rPr>
          <w:highlight w:val="darkCyan"/>
        </w:rPr>
      </w:pPr>
      <w:r w:rsidRPr="0087641C">
        <w:rPr>
          <w:highlight w:val="darkCyan"/>
        </w:rPr>
        <w:t>Enemies</w:t>
      </w:r>
      <w:r w:rsidR="00776668" w:rsidRPr="0087641C">
        <w:rPr>
          <w:highlight w:val="darkCyan"/>
        </w:rPr>
        <w:t xml:space="preserve">                                        //</w:t>
      </w:r>
      <w:proofErr w:type="spellStart"/>
      <w:r w:rsidR="00776668" w:rsidRPr="0087641C">
        <w:rPr>
          <w:highlight w:val="darkCyan"/>
        </w:rPr>
        <w:t>QGraphicsItem</w:t>
      </w:r>
      <w:proofErr w:type="spellEnd"/>
      <w:proofErr w:type="gramStart"/>
      <w:r w:rsidR="00776668" w:rsidRPr="0087641C">
        <w:rPr>
          <w:highlight w:val="darkCyan"/>
        </w:rPr>
        <w:t xml:space="preserve">   (</w:t>
      </w:r>
      <w:proofErr w:type="gramEnd"/>
      <w:r w:rsidR="00776668" w:rsidRPr="0087641C">
        <w:rPr>
          <w:highlight w:val="darkCyan"/>
        </w:rPr>
        <w:t xml:space="preserve">Check </w:t>
      </w:r>
      <w:proofErr w:type="spellStart"/>
      <w:r w:rsidR="00776668" w:rsidRPr="0087641C">
        <w:rPr>
          <w:highlight w:val="darkCyan"/>
        </w:rPr>
        <w:t>player.h</w:t>
      </w:r>
      <w:proofErr w:type="spellEnd"/>
      <w:r w:rsidR="00237789" w:rsidRPr="0087641C">
        <w:rPr>
          <w:highlight w:val="darkCyan"/>
        </w:rPr>
        <w:t xml:space="preserve"> Mai’s code</w:t>
      </w:r>
      <w:r w:rsidR="00776668" w:rsidRPr="0087641C">
        <w:rPr>
          <w:highlight w:val="darkCyan"/>
        </w:rPr>
        <w:t>)</w:t>
      </w:r>
    </w:p>
    <w:p w14:paraId="5B0819F3" w14:textId="35D68E5C" w:rsidR="00776668" w:rsidRPr="0087641C" w:rsidRDefault="00776668" w:rsidP="00776668">
      <w:pPr>
        <w:pStyle w:val="ListParagraph"/>
        <w:spacing w:after="160" w:line="259" w:lineRule="auto"/>
        <w:ind w:left="284" w:firstLine="0"/>
        <w:rPr>
          <w:highlight w:val="darkCyan"/>
        </w:rPr>
      </w:pPr>
      <w:r w:rsidRPr="0087641C">
        <w:rPr>
          <w:highlight w:val="darkCyan"/>
        </w:rPr>
        <w:t>Attributes: value, imag</w:t>
      </w:r>
      <w:r w:rsidR="00030316" w:rsidRPr="0087641C">
        <w:rPr>
          <w:highlight w:val="darkCyan"/>
        </w:rPr>
        <w:t>e, state</w:t>
      </w:r>
    </w:p>
    <w:p w14:paraId="464A9DC5" w14:textId="40108C11" w:rsidR="00BE25E1" w:rsidRPr="0087641C" w:rsidRDefault="00776668" w:rsidP="00BE25E1">
      <w:pPr>
        <w:pStyle w:val="ListParagraph"/>
        <w:spacing w:after="160" w:line="259" w:lineRule="auto"/>
        <w:ind w:left="1134" w:firstLine="0"/>
        <w:rPr>
          <w:highlight w:val="darkCyan"/>
        </w:rPr>
      </w:pPr>
      <w:r w:rsidRPr="0087641C">
        <w:rPr>
          <w:highlight w:val="darkCyan"/>
        </w:rPr>
        <w:t xml:space="preserve">Functions: </w:t>
      </w:r>
      <w:proofErr w:type="gramStart"/>
      <w:r w:rsidR="00030316" w:rsidRPr="0087641C">
        <w:rPr>
          <w:highlight w:val="darkCyan"/>
        </w:rPr>
        <w:t>Constructor(</w:t>
      </w:r>
      <w:proofErr w:type="gramEnd"/>
      <w:r w:rsidR="00030316" w:rsidRPr="0087641C">
        <w:rPr>
          <w:highlight w:val="darkCyan"/>
        </w:rPr>
        <w:t xml:space="preserve">), </w:t>
      </w:r>
      <w:r w:rsidRPr="0087641C">
        <w:rPr>
          <w:highlight w:val="darkCyan"/>
        </w:rPr>
        <w:t xml:space="preserve">partially virtual </w:t>
      </w:r>
      <w:proofErr w:type="spellStart"/>
      <w:r w:rsidRPr="0087641C">
        <w:rPr>
          <w:highlight w:val="darkCyan"/>
        </w:rPr>
        <w:t>followPacman</w:t>
      </w:r>
      <w:proofErr w:type="spellEnd"/>
      <w:r w:rsidRPr="0087641C">
        <w:rPr>
          <w:highlight w:val="darkCyan"/>
        </w:rPr>
        <w:t xml:space="preserve"> (Random)</w:t>
      </w:r>
      <w:r w:rsidR="00030316" w:rsidRPr="0087641C">
        <w:rPr>
          <w:highlight w:val="darkCyan"/>
        </w:rPr>
        <w:t xml:space="preserve">, </w:t>
      </w:r>
      <w:r w:rsidR="00BE25E1" w:rsidRPr="0087641C">
        <w:rPr>
          <w:highlight w:val="darkCyan"/>
        </w:rPr>
        <w:t xml:space="preserve">virtual </w:t>
      </w:r>
      <w:proofErr w:type="spellStart"/>
      <w:r w:rsidR="00BE25E1" w:rsidRPr="0087641C">
        <w:rPr>
          <w:highlight w:val="darkCyan"/>
        </w:rPr>
        <w:t>Returnhome</w:t>
      </w:r>
      <w:proofErr w:type="spellEnd"/>
      <w:r w:rsidR="00BE25E1" w:rsidRPr="0087641C">
        <w:rPr>
          <w:highlight w:val="darkCyan"/>
        </w:rPr>
        <w:t xml:space="preserve">(), </w:t>
      </w:r>
      <w:proofErr w:type="spellStart"/>
      <w:r w:rsidR="00BE25E1" w:rsidRPr="0087641C">
        <w:rPr>
          <w:highlight w:val="darkCyan"/>
        </w:rPr>
        <w:t>changestate</w:t>
      </w:r>
      <w:proofErr w:type="spellEnd"/>
      <w:r w:rsidR="00BE25E1" w:rsidRPr="0087641C">
        <w:rPr>
          <w:highlight w:val="darkCyan"/>
        </w:rPr>
        <w:t>()</w:t>
      </w:r>
    </w:p>
    <w:p w14:paraId="298638C2" w14:textId="37935932" w:rsidR="00776668" w:rsidRPr="0087641C" w:rsidRDefault="00776668" w:rsidP="00776668">
      <w:pPr>
        <w:pStyle w:val="ListParagraph"/>
        <w:spacing w:after="160" w:line="259" w:lineRule="auto"/>
        <w:ind w:left="284" w:firstLine="0"/>
        <w:rPr>
          <w:highlight w:val="darkCyan"/>
        </w:rPr>
      </w:pPr>
    </w:p>
    <w:p w14:paraId="08CBCE32" w14:textId="4B439783" w:rsidR="00776668" w:rsidRPr="0087641C" w:rsidRDefault="00776668" w:rsidP="00776668">
      <w:pPr>
        <w:pStyle w:val="ListParagraph"/>
        <w:numPr>
          <w:ilvl w:val="0"/>
          <w:numId w:val="18"/>
        </w:numPr>
        <w:spacing w:after="160" w:line="259" w:lineRule="auto"/>
        <w:ind w:left="1134"/>
        <w:rPr>
          <w:highlight w:val="darkCyan"/>
        </w:rPr>
      </w:pPr>
      <w:r w:rsidRPr="0087641C">
        <w:rPr>
          <w:highlight w:val="darkCyan"/>
        </w:rPr>
        <w:t>Pink</w:t>
      </w:r>
    </w:p>
    <w:p w14:paraId="552428DB" w14:textId="3874B78D" w:rsidR="00776668" w:rsidRPr="0087641C" w:rsidRDefault="00776668" w:rsidP="00776668">
      <w:pPr>
        <w:pStyle w:val="ListParagraph"/>
        <w:numPr>
          <w:ilvl w:val="0"/>
          <w:numId w:val="18"/>
        </w:numPr>
        <w:spacing w:after="160" w:line="259" w:lineRule="auto"/>
        <w:ind w:left="1134"/>
        <w:rPr>
          <w:highlight w:val="darkCyan"/>
        </w:rPr>
      </w:pPr>
      <w:r w:rsidRPr="0087641C">
        <w:rPr>
          <w:highlight w:val="darkCyan"/>
        </w:rPr>
        <w:t>Blue</w:t>
      </w:r>
    </w:p>
    <w:p w14:paraId="582F0F00" w14:textId="20398A52" w:rsidR="00776668" w:rsidRPr="0087641C" w:rsidRDefault="00776668" w:rsidP="00776668">
      <w:pPr>
        <w:pStyle w:val="ListParagraph"/>
        <w:numPr>
          <w:ilvl w:val="0"/>
          <w:numId w:val="18"/>
        </w:numPr>
        <w:spacing w:after="160" w:line="259" w:lineRule="auto"/>
        <w:ind w:left="1134"/>
        <w:rPr>
          <w:highlight w:val="darkCyan"/>
        </w:rPr>
      </w:pPr>
      <w:r w:rsidRPr="0087641C">
        <w:rPr>
          <w:highlight w:val="darkCyan"/>
        </w:rPr>
        <w:t>Orange</w:t>
      </w:r>
    </w:p>
    <w:p w14:paraId="5A7C264F" w14:textId="77777777" w:rsidR="00776668" w:rsidRDefault="00776668" w:rsidP="00776668">
      <w:pPr>
        <w:spacing w:after="160" w:line="259" w:lineRule="auto"/>
        <w:ind w:firstLine="0"/>
      </w:pPr>
    </w:p>
    <w:p w14:paraId="785DA38E" w14:textId="0903ED64" w:rsidR="00EE2C91" w:rsidRDefault="00776668" w:rsidP="00776668">
      <w:pPr>
        <w:pStyle w:val="ListParagraph"/>
        <w:numPr>
          <w:ilvl w:val="0"/>
          <w:numId w:val="16"/>
        </w:numPr>
        <w:spacing w:after="160" w:line="259" w:lineRule="auto"/>
        <w:ind w:left="284"/>
      </w:pPr>
      <w:proofErr w:type="spellStart"/>
      <w:r>
        <w:t>GameManager</w:t>
      </w:r>
      <w:proofErr w:type="spellEnd"/>
      <w:r w:rsidR="00EF1336">
        <w:t xml:space="preserve">    </w:t>
      </w:r>
      <w:r w:rsidR="00EE2C91">
        <w:t xml:space="preserve">                        //only one object</w:t>
      </w:r>
    </w:p>
    <w:p w14:paraId="76B6BC37" w14:textId="5B6BA8D6" w:rsidR="00776668" w:rsidRDefault="00776668" w:rsidP="00776668">
      <w:pPr>
        <w:pStyle w:val="ListParagraph"/>
        <w:spacing w:after="160" w:line="259" w:lineRule="auto"/>
        <w:ind w:left="284" w:firstLine="0"/>
      </w:pPr>
      <w:r>
        <w:t xml:space="preserve">Attributes: </w:t>
      </w:r>
      <w:proofErr w:type="spellStart"/>
      <w:r>
        <w:t>QTimer</w:t>
      </w:r>
      <w:proofErr w:type="spellEnd"/>
      <w:r w:rsidR="00BE25E1">
        <w:t xml:space="preserve"> motion </w:t>
      </w:r>
      <w:proofErr w:type="spellStart"/>
      <w:r w:rsidR="00BE25E1">
        <w:t>invencible</w:t>
      </w:r>
      <w:proofErr w:type="spellEnd"/>
      <w:r w:rsidR="0087641C">
        <w:t xml:space="preserve"> food</w:t>
      </w:r>
      <w:r w:rsidR="0093510A">
        <w:t xml:space="preserve">, board, </w:t>
      </w:r>
      <w:r w:rsidR="00024635">
        <w:t xml:space="preserve">player, enemies* ghosts, collectables* </w:t>
      </w:r>
      <w:proofErr w:type="spellStart"/>
      <w:r w:rsidR="00024635">
        <w:t>allEdibles</w:t>
      </w:r>
      <w:proofErr w:type="spellEnd"/>
      <w:r w:rsidR="00237789">
        <w:t>,</w:t>
      </w:r>
    </w:p>
    <w:p w14:paraId="19A8F035" w14:textId="701B9BAF" w:rsidR="00BE25E1" w:rsidRDefault="00BE25E1" w:rsidP="00776668">
      <w:pPr>
        <w:pStyle w:val="ListParagraph"/>
        <w:spacing w:after="160" w:line="259" w:lineRule="auto"/>
        <w:ind w:left="284" w:firstLine="0"/>
      </w:pPr>
      <w:r>
        <w:t xml:space="preserve">Functions: </w:t>
      </w:r>
      <w:proofErr w:type="gramStart"/>
      <w:r>
        <w:t>Reset</w:t>
      </w:r>
      <w:r w:rsidR="00024635">
        <w:t>(</w:t>
      </w:r>
      <w:proofErr w:type="gramEnd"/>
      <w:r w:rsidR="00024635">
        <w:t>)</w:t>
      </w:r>
      <w:r>
        <w:t xml:space="preserve">, </w:t>
      </w:r>
      <w:proofErr w:type="spellStart"/>
      <w:r w:rsidR="00024635">
        <w:t>updatescene</w:t>
      </w:r>
      <w:proofErr w:type="spellEnd"/>
      <w:r w:rsidR="00024635">
        <w:t xml:space="preserve">(), </w:t>
      </w:r>
      <w:proofErr w:type="spellStart"/>
      <w:r w:rsidR="00024635">
        <w:t>docollision</w:t>
      </w:r>
      <w:proofErr w:type="spellEnd"/>
      <w:r w:rsidR="00024635">
        <w:t>()</w:t>
      </w:r>
      <w:r w:rsidR="00237789">
        <w:t xml:space="preserve">(check Mai’s code), </w:t>
      </w:r>
      <w:proofErr w:type="spellStart"/>
      <w:r w:rsidR="00237789">
        <w:t>keyevent</w:t>
      </w:r>
      <w:proofErr w:type="spellEnd"/>
      <w:r w:rsidR="00237789">
        <w:t>()</w:t>
      </w:r>
      <w:r w:rsidR="00024635">
        <w:t xml:space="preserve"> .</w:t>
      </w:r>
    </w:p>
    <w:p w14:paraId="559232E6" w14:textId="64B7892E" w:rsidR="00BE25E1" w:rsidRDefault="00BE25E1" w:rsidP="00776668">
      <w:pPr>
        <w:pStyle w:val="ListParagraph"/>
        <w:spacing w:after="160" w:line="259" w:lineRule="auto"/>
        <w:ind w:left="284" w:firstLine="0"/>
      </w:pPr>
    </w:p>
    <w:p w14:paraId="53B28D6B" w14:textId="526C819C" w:rsidR="00BE25E1" w:rsidRPr="0087641C" w:rsidRDefault="00BE25E1" w:rsidP="00BE25E1">
      <w:pPr>
        <w:pStyle w:val="ListParagraph"/>
        <w:numPr>
          <w:ilvl w:val="0"/>
          <w:numId w:val="19"/>
        </w:numPr>
        <w:spacing w:after="160" w:line="259" w:lineRule="auto"/>
        <w:ind w:left="284"/>
        <w:rPr>
          <w:highlight w:val="red"/>
        </w:rPr>
      </w:pPr>
      <w:r w:rsidRPr="0087641C">
        <w:rPr>
          <w:highlight w:val="red"/>
        </w:rPr>
        <w:t xml:space="preserve">Board          </w:t>
      </w:r>
      <w:r w:rsidR="00194745" w:rsidRPr="0087641C">
        <w:rPr>
          <w:highlight w:val="red"/>
        </w:rPr>
        <w:t xml:space="preserve">Size: </w:t>
      </w:r>
      <w:r w:rsidRPr="0087641C">
        <w:rPr>
          <w:highlight w:val="red"/>
        </w:rPr>
        <w:t xml:space="preserve">                                    //reads text file</w:t>
      </w:r>
      <w:r w:rsidR="00024635" w:rsidRPr="0087641C">
        <w:rPr>
          <w:highlight w:val="red"/>
        </w:rPr>
        <w:t xml:space="preserve"> and draws board</w:t>
      </w:r>
    </w:p>
    <w:p w14:paraId="1CEBD973" w14:textId="661C6475" w:rsidR="00024635" w:rsidRDefault="00024635" w:rsidP="00024635">
      <w:pPr>
        <w:pStyle w:val="ListParagraph"/>
        <w:spacing w:after="160" w:line="259" w:lineRule="auto"/>
        <w:ind w:left="284" w:firstLine="0"/>
      </w:pPr>
      <w:r w:rsidRPr="0087641C">
        <w:rPr>
          <w:highlight w:val="red"/>
        </w:rPr>
        <w:t xml:space="preserve">Function: </w:t>
      </w:r>
      <w:proofErr w:type="gramStart"/>
      <w:r w:rsidRPr="0087641C">
        <w:rPr>
          <w:highlight w:val="red"/>
        </w:rPr>
        <w:t>Board(</w:t>
      </w:r>
      <w:proofErr w:type="gramEnd"/>
      <w:r w:rsidRPr="0087641C">
        <w:rPr>
          <w:highlight w:val="red"/>
        </w:rPr>
        <w:t>)</w:t>
      </w:r>
      <w:r w:rsidR="00237789" w:rsidRPr="0087641C">
        <w:rPr>
          <w:highlight w:val="red"/>
        </w:rPr>
        <w:t xml:space="preserve">, </w:t>
      </w:r>
      <w:proofErr w:type="spellStart"/>
      <w:r w:rsidR="00237789" w:rsidRPr="0087641C">
        <w:rPr>
          <w:highlight w:val="red"/>
        </w:rPr>
        <w:t>checkblock</w:t>
      </w:r>
      <w:proofErr w:type="spellEnd"/>
      <w:r w:rsidR="00237789" w:rsidRPr="0087641C">
        <w:rPr>
          <w:highlight w:val="red"/>
        </w:rPr>
        <w:t>(</w:t>
      </w:r>
      <w:proofErr w:type="spellStart"/>
      <w:r w:rsidR="00237789" w:rsidRPr="0087641C">
        <w:rPr>
          <w:highlight w:val="red"/>
        </w:rPr>
        <w:t>x,y</w:t>
      </w:r>
      <w:proofErr w:type="spellEnd"/>
      <w:r w:rsidR="00237789" w:rsidRPr="0087641C">
        <w:rPr>
          <w:highlight w:val="red"/>
        </w:rPr>
        <w:t>)</w:t>
      </w:r>
    </w:p>
    <w:p w14:paraId="633948B9" w14:textId="77777777" w:rsidR="00BE25E1" w:rsidRDefault="00BE25E1" w:rsidP="00776668">
      <w:pPr>
        <w:pStyle w:val="ListParagraph"/>
        <w:spacing w:after="160" w:line="259" w:lineRule="auto"/>
        <w:ind w:left="284" w:firstLine="0"/>
      </w:pPr>
    </w:p>
    <w:p w14:paraId="5D44413C" w14:textId="71B64D54" w:rsidR="00670D9C" w:rsidRPr="0087641C" w:rsidRDefault="00EE2C91" w:rsidP="00776668">
      <w:pPr>
        <w:pStyle w:val="ListParagraph"/>
        <w:numPr>
          <w:ilvl w:val="0"/>
          <w:numId w:val="16"/>
        </w:numPr>
        <w:spacing w:after="160" w:line="259" w:lineRule="auto"/>
        <w:ind w:left="284"/>
        <w:rPr>
          <w:highlight w:val="cyan"/>
        </w:rPr>
      </w:pPr>
      <w:r w:rsidRPr="0087641C">
        <w:rPr>
          <w:highlight w:val="cyan"/>
        </w:rPr>
        <w:t xml:space="preserve">Player                                       </w:t>
      </w:r>
      <w:r w:rsidR="00024635" w:rsidRPr="0087641C">
        <w:rPr>
          <w:highlight w:val="cyan"/>
        </w:rPr>
        <w:t xml:space="preserve"> </w:t>
      </w:r>
      <w:r w:rsidRPr="0087641C">
        <w:rPr>
          <w:highlight w:val="cyan"/>
        </w:rPr>
        <w:t xml:space="preserve">    //only one object</w:t>
      </w:r>
      <w:r w:rsidR="0093510A" w:rsidRPr="0087641C">
        <w:rPr>
          <w:highlight w:val="cyan"/>
        </w:rPr>
        <w:t xml:space="preserve">   </w:t>
      </w:r>
      <w:r w:rsidR="00030316" w:rsidRPr="0087641C">
        <w:rPr>
          <w:highlight w:val="cyan"/>
        </w:rPr>
        <w:t xml:space="preserve">      </w:t>
      </w:r>
      <w:proofErr w:type="spellStart"/>
      <w:r w:rsidR="00030316" w:rsidRPr="0087641C">
        <w:rPr>
          <w:highlight w:val="cyan"/>
        </w:rPr>
        <w:t>QGraphicsItem</w:t>
      </w:r>
      <w:proofErr w:type="spellEnd"/>
    </w:p>
    <w:p w14:paraId="45FADCBC" w14:textId="0000E7BE" w:rsidR="00030316" w:rsidRPr="0087641C" w:rsidRDefault="00030316" w:rsidP="00030316">
      <w:pPr>
        <w:pStyle w:val="ListParagraph"/>
        <w:spacing w:after="160" w:line="259" w:lineRule="auto"/>
        <w:ind w:left="284" w:firstLine="0"/>
        <w:rPr>
          <w:highlight w:val="cyan"/>
        </w:rPr>
      </w:pPr>
      <w:r w:rsidRPr="0087641C">
        <w:rPr>
          <w:highlight w:val="cyan"/>
        </w:rPr>
        <w:t>Attributes: image, state</w:t>
      </w:r>
    </w:p>
    <w:p w14:paraId="196E9B50" w14:textId="3CBE2DC2" w:rsidR="00194745" w:rsidRPr="0087641C" w:rsidRDefault="00030316" w:rsidP="00194745">
      <w:pPr>
        <w:pStyle w:val="ListParagraph"/>
        <w:spacing w:after="160" w:line="259" w:lineRule="auto"/>
        <w:ind w:left="284" w:firstLine="0"/>
        <w:rPr>
          <w:highlight w:val="cyan"/>
        </w:rPr>
      </w:pPr>
      <w:r w:rsidRPr="0087641C">
        <w:rPr>
          <w:highlight w:val="cyan"/>
        </w:rPr>
        <w:t xml:space="preserve">Functions: </w:t>
      </w:r>
      <w:proofErr w:type="gramStart"/>
      <w:r w:rsidR="00237789" w:rsidRPr="0087641C">
        <w:rPr>
          <w:highlight w:val="cyan"/>
        </w:rPr>
        <w:t>player(</w:t>
      </w:r>
      <w:proofErr w:type="gramEnd"/>
      <w:r w:rsidR="00237789" w:rsidRPr="0087641C">
        <w:rPr>
          <w:highlight w:val="cyan"/>
        </w:rPr>
        <w:t xml:space="preserve">), </w:t>
      </w:r>
      <w:r w:rsidR="00024635" w:rsidRPr="0087641C">
        <w:rPr>
          <w:highlight w:val="cyan"/>
        </w:rPr>
        <w:t>advance()</w:t>
      </w:r>
      <w:r w:rsidRPr="0087641C">
        <w:rPr>
          <w:highlight w:val="cyan"/>
        </w:rPr>
        <w:t>,</w:t>
      </w:r>
      <w:r w:rsidR="00237789" w:rsidRPr="0087641C">
        <w:rPr>
          <w:highlight w:val="cyan"/>
        </w:rPr>
        <w:t xml:space="preserve"> </w:t>
      </w:r>
      <w:proofErr w:type="spellStart"/>
      <w:r w:rsidR="00237789" w:rsidRPr="0087641C">
        <w:rPr>
          <w:highlight w:val="cyan"/>
        </w:rPr>
        <w:t>changestate</w:t>
      </w:r>
      <w:proofErr w:type="spellEnd"/>
      <w:r w:rsidR="00237789" w:rsidRPr="0087641C">
        <w:rPr>
          <w:highlight w:val="cyan"/>
        </w:rPr>
        <w:t>(</w:t>
      </w:r>
      <w:r w:rsidR="00194745" w:rsidRPr="0087641C">
        <w:rPr>
          <w:highlight w:val="cyan"/>
        </w:rPr>
        <w:t>)</w:t>
      </w:r>
    </w:p>
    <w:p w14:paraId="66EE3581" w14:textId="77777777" w:rsidR="00194745" w:rsidRPr="0087641C" w:rsidRDefault="00194745" w:rsidP="00194745">
      <w:pPr>
        <w:pStyle w:val="ListParagraph"/>
        <w:spacing w:after="160" w:line="259" w:lineRule="auto"/>
        <w:ind w:left="284" w:firstLine="0"/>
        <w:rPr>
          <w:highlight w:val="cyan"/>
        </w:rPr>
      </w:pPr>
    </w:p>
    <w:p w14:paraId="018F82F7" w14:textId="5B878162" w:rsidR="00194745" w:rsidRPr="0087641C" w:rsidRDefault="00194745" w:rsidP="00194745">
      <w:pPr>
        <w:pStyle w:val="ListParagraph"/>
        <w:numPr>
          <w:ilvl w:val="0"/>
          <w:numId w:val="16"/>
        </w:numPr>
        <w:spacing w:after="160" w:line="259" w:lineRule="auto"/>
        <w:ind w:left="284"/>
        <w:rPr>
          <w:highlight w:val="cyan"/>
        </w:rPr>
      </w:pPr>
      <w:r w:rsidRPr="0087641C">
        <w:rPr>
          <w:highlight w:val="cyan"/>
        </w:rPr>
        <w:t>Texts</w:t>
      </w:r>
    </w:p>
    <w:p w14:paraId="787B7F8A" w14:textId="4F4F1E6D" w:rsidR="00194745" w:rsidRPr="0087641C" w:rsidRDefault="00194745" w:rsidP="00194745">
      <w:pPr>
        <w:pStyle w:val="ListParagraph"/>
        <w:spacing w:after="160" w:line="259" w:lineRule="auto"/>
        <w:ind w:left="284" w:firstLine="0"/>
        <w:rPr>
          <w:highlight w:val="cyan"/>
        </w:rPr>
      </w:pPr>
      <w:r w:rsidRPr="0087641C">
        <w:rPr>
          <w:highlight w:val="cyan"/>
        </w:rPr>
        <w:t xml:space="preserve">Attributes: lives, score, </w:t>
      </w:r>
      <w:proofErr w:type="spellStart"/>
      <w:r w:rsidRPr="0087641C">
        <w:rPr>
          <w:highlight w:val="cyan"/>
        </w:rPr>
        <w:t>gamestate</w:t>
      </w:r>
      <w:proofErr w:type="spellEnd"/>
    </w:p>
    <w:p w14:paraId="36465F3C" w14:textId="1C6F53BD" w:rsidR="00194745" w:rsidRDefault="00194745" w:rsidP="00194745">
      <w:pPr>
        <w:pStyle w:val="ListParagraph"/>
        <w:spacing w:after="160" w:line="259" w:lineRule="auto"/>
        <w:ind w:left="284" w:firstLine="0"/>
      </w:pPr>
      <w:r w:rsidRPr="0087641C">
        <w:rPr>
          <w:highlight w:val="cyan"/>
        </w:rPr>
        <w:t xml:space="preserve">Functions: </w:t>
      </w:r>
      <w:proofErr w:type="gramStart"/>
      <w:r w:rsidRPr="0087641C">
        <w:rPr>
          <w:highlight w:val="cyan"/>
        </w:rPr>
        <w:t>texts(</w:t>
      </w:r>
      <w:proofErr w:type="gramEnd"/>
      <w:r w:rsidRPr="0087641C">
        <w:rPr>
          <w:highlight w:val="cyan"/>
        </w:rPr>
        <w:t xml:space="preserve">), </w:t>
      </w:r>
      <w:proofErr w:type="spellStart"/>
      <w:r w:rsidRPr="0087641C">
        <w:rPr>
          <w:highlight w:val="cyan"/>
        </w:rPr>
        <w:t>updatelives</w:t>
      </w:r>
      <w:proofErr w:type="spellEnd"/>
      <w:r w:rsidRPr="0087641C">
        <w:rPr>
          <w:highlight w:val="cyan"/>
        </w:rPr>
        <w:t xml:space="preserve">(), </w:t>
      </w:r>
      <w:proofErr w:type="spellStart"/>
      <w:r w:rsidRPr="0087641C">
        <w:rPr>
          <w:highlight w:val="cyan"/>
        </w:rPr>
        <w:t>updatescore</w:t>
      </w:r>
      <w:proofErr w:type="spellEnd"/>
      <w:r w:rsidRPr="0087641C">
        <w:rPr>
          <w:highlight w:val="cyan"/>
        </w:rPr>
        <w:t xml:space="preserve">(), </w:t>
      </w:r>
      <w:proofErr w:type="spellStart"/>
      <w:r w:rsidRPr="0087641C">
        <w:rPr>
          <w:highlight w:val="cyan"/>
        </w:rPr>
        <w:t>updategamesate</w:t>
      </w:r>
      <w:proofErr w:type="spellEnd"/>
      <w:r w:rsidRPr="0087641C">
        <w:rPr>
          <w:highlight w:val="cyan"/>
        </w:rPr>
        <w:t>()</w:t>
      </w:r>
    </w:p>
    <w:p w14:paraId="302CF67F" w14:textId="77777777" w:rsidR="00194745" w:rsidRDefault="00194745" w:rsidP="00030316">
      <w:pPr>
        <w:pStyle w:val="ListParagraph"/>
        <w:spacing w:after="160" w:line="259" w:lineRule="auto"/>
        <w:ind w:left="284" w:firstLine="0"/>
      </w:pPr>
    </w:p>
    <w:p w14:paraId="52D2448D" w14:textId="43BF408C" w:rsidR="00EE2C91" w:rsidRDefault="00EE2C91" w:rsidP="00EE2C91">
      <w:pPr>
        <w:spacing w:after="160" w:line="259" w:lineRule="auto"/>
        <w:ind w:firstLine="0"/>
      </w:pPr>
    </w:p>
    <w:p w14:paraId="4DB614AE" w14:textId="77777777" w:rsidR="00670D9C" w:rsidRDefault="00670D9C" w:rsidP="00670D9C">
      <w:pPr>
        <w:spacing w:after="160" w:line="259" w:lineRule="auto"/>
      </w:pPr>
    </w:p>
    <w:p w14:paraId="4700843F" w14:textId="79DE45EA" w:rsidR="00670D9C" w:rsidRDefault="00670D9C" w:rsidP="00117F5D">
      <w:pPr>
        <w:spacing w:after="160" w:line="259" w:lineRule="auto"/>
      </w:pPr>
    </w:p>
    <w:p w14:paraId="5F2D2AD3" w14:textId="62D0D491" w:rsidR="00670D9C" w:rsidRDefault="00670D9C" w:rsidP="00117F5D">
      <w:pPr>
        <w:spacing w:after="160" w:line="259" w:lineRule="auto"/>
      </w:pPr>
    </w:p>
    <w:p w14:paraId="00779872" w14:textId="071FF1C2" w:rsidR="00670D9C" w:rsidRDefault="00670D9C" w:rsidP="00117F5D">
      <w:pPr>
        <w:spacing w:after="160" w:line="259" w:lineRule="auto"/>
      </w:pPr>
    </w:p>
    <w:p w14:paraId="6F8A569F" w14:textId="292A117B" w:rsidR="00670D9C" w:rsidRDefault="00670D9C" w:rsidP="00117F5D">
      <w:pPr>
        <w:spacing w:after="160" w:line="259" w:lineRule="auto"/>
      </w:pPr>
    </w:p>
    <w:p w14:paraId="4DED535B" w14:textId="24A3A253" w:rsidR="00670D9C" w:rsidRDefault="00670D9C" w:rsidP="00117F5D">
      <w:pPr>
        <w:spacing w:after="160" w:line="259" w:lineRule="auto"/>
      </w:pPr>
    </w:p>
    <w:p w14:paraId="349722F2" w14:textId="25245AC2" w:rsidR="00670D9C" w:rsidRDefault="00670D9C" w:rsidP="00117F5D">
      <w:pPr>
        <w:spacing w:after="160" w:line="259" w:lineRule="auto"/>
      </w:pPr>
    </w:p>
    <w:p w14:paraId="7EBA8AD5" w14:textId="556CFCB9" w:rsidR="00670D9C" w:rsidRDefault="00670D9C" w:rsidP="00117F5D">
      <w:pPr>
        <w:spacing w:after="160" w:line="259" w:lineRule="auto"/>
      </w:pPr>
    </w:p>
    <w:p w14:paraId="51281C0C" w14:textId="0AC8E635" w:rsidR="00670D9C" w:rsidRDefault="00670D9C" w:rsidP="00117F5D">
      <w:pPr>
        <w:spacing w:after="160" w:line="259" w:lineRule="auto"/>
      </w:pPr>
    </w:p>
    <w:p w14:paraId="58343DAB" w14:textId="672EAEB9" w:rsidR="00670D9C" w:rsidRDefault="00670D9C" w:rsidP="00117F5D">
      <w:pPr>
        <w:spacing w:after="160" w:line="259" w:lineRule="auto"/>
      </w:pPr>
    </w:p>
    <w:p w14:paraId="04F1D4BD" w14:textId="4C7B0EDB" w:rsidR="00670D9C" w:rsidRDefault="00670D9C" w:rsidP="00117F5D">
      <w:pPr>
        <w:spacing w:after="160" w:line="259" w:lineRule="auto"/>
      </w:pPr>
    </w:p>
    <w:p w14:paraId="27F5CA3E" w14:textId="1B5C6878" w:rsidR="00670D9C" w:rsidRDefault="00670D9C" w:rsidP="00117F5D">
      <w:pPr>
        <w:spacing w:after="160" w:line="259" w:lineRule="auto"/>
      </w:pPr>
    </w:p>
    <w:p w14:paraId="4320830F" w14:textId="5150AA85" w:rsidR="00670D9C" w:rsidRDefault="00670D9C" w:rsidP="00117F5D">
      <w:pPr>
        <w:spacing w:after="160" w:line="259" w:lineRule="auto"/>
      </w:pPr>
    </w:p>
    <w:p w14:paraId="1EAA8284" w14:textId="0E5DBF66" w:rsidR="00670D9C" w:rsidRDefault="00670D9C" w:rsidP="00117F5D">
      <w:pPr>
        <w:spacing w:after="160" w:line="259" w:lineRule="auto"/>
      </w:pPr>
    </w:p>
    <w:p w14:paraId="3D845D6F" w14:textId="1A0139B4" w:rsidR="00670D9C" w:rsidRDefault="00670D9C" w:rsidP="00117F5D">
      <w:pPr>
        <w:spacing w:after="160" w:line="259" w:lineRule="auto"/>
      </w:pPr>
    </w:p>
    <w:p w14:paraId="3C0F61B8" w14:textId="35249394" w:rsidR="00670D9C" w:rsidRDefault="00670D9C" w:rsidP="00117F5D">
      <w:pPr>
        <w:spacing w:after="160" w:line="259" w:lineRule="auto"/>
      </w:pPr>
    </w:p>
    <w:p w14:paraId="573E7665" w14:textId="1250F489" w:rsidR="00670D9C" w:rsidRDefault="00670D9C" w:rsidP="00117F5D">
      <w:pPr>
        <w:spacing w:after="160" w:line="259" w:lineRule="auto"/>
      </w:pPr>
    </w:p>
    <w:p w14:paraId="46C1D834" w14:textId="159011B8" w:rsidR="00670D9C" w:rsidRDefault="00670D9C" w:rsidP="00117F5D">
      <w:pPr>
        <w:spacing w:after="160" w:line="259" w:lineRule="auto"/>
      </w:pPr>
    </w:p>
    <w:p w14:paraId="5304769E" w14:textId="6D475CC5" w:rsidR="00670D9C" w:rsidRDefault="00670D9C" w:rsidP="00117F5D">
      <w:pPr>
        <w:spacing w:after="160" w:line="259" w:lineRule="auto"/>
      </w:pPr>
    </w:p>
    <w:p w14:paraId="65BED572" w14:textId="650F5532" w:rsidR="00670D9C" w:rsidRDefault="00670D9C" w:rsidP="00117F5D">
      <w:pPr>
        <w:spacing w:after="160" w:line="259" w:lineRule="auto"/>
      </w:pPr>
    </w:p>
    <w:p w14:paraId="184456C1" w14:textId="10C0D9B2" w:rsidR="00670D9C" w:rsidRDefault="00670D9C" w:rsidP="00117F5D">
      <w:pPr>
        <w:spacing w:after="160" w:line="259" w:lineRule="auto"/>
      </w:pPr>
    </w:p>
    <w:p w14:paraId="516C4240" w14:textId="4136811E" w:rsidR="00670D9C" w:rsidRDefault="00670D9C" w:rsidP="00117F5D">
      <w:pPr>
        <w:spacing w:after="160" w:line="259" w:lineRule="auto"/>
      </w:pPr>
    </w:p>
    <w:p w14:paraId="63043D01" w14:textId="34A538CA" w:rsidR="00670D9C" w:rsidRDefault="00670D9C" w:rsidP="00117F5D">
      <w:pPr>
        <w:spacing w:after="160" w:line="259" w:lineRule="auto"/>
      </w:pPr>
    </w:p>
    <w:p w14:paraId="418066AA" w14:textId="75EF53F5" w:rsidR="00670D9C" w:rsidRDefault="00670D9C" w:rsidP="00117F5D">
      <w:pPr>
        <w:spacing w:after="160" w:line="259" w:lineRule="auto"/>
      </w:pPr>
    </w:p>
    <w:p w14:paraId="7C3684B7" w14:textId="528E5405" w:rsidR="00670D9C" w:rsidRDefault="00670D9C" w:rsidP="00117F5D">
      <w:pPr>
        <w:spacing w:after="160" w:line="259" w:lineRule="auto"/>
      </w:pPr>
    </w:p>
    <w:p w14:paraId="393A2141" w14:textId="77777777" w:rsidR="00670D9C" w:rsidRPr="00EA45B9" w:rsidRDefault="00670D9C" w:rsidP="00117F5D">
      <w:pPr>
        <w:spacing w:after="160" w:line="259" w:lineRule="auto"/>
      </w:pPr>
    </w:p>
    <w:p w14:paraId="10F7FD6C" w14:textId="77777777" w:rsidR="00FE5C0A" w:rsidRPr="00EA45B9" w:rsidRDefault="00FE5C0A">
      <w:pPr>
        <w:ind w:left="720" w:firstLine="0"/>
        <w:rPr>
          <w:b/>
          <w:noProof/>
        </w:rPr>
      </w:pPr>
      <w:r w:rsidRPr="00EA45B9">
        <w:rPr>
          <w:b/>
        </w:rPr>
        <w:t xml:space="preserve">Note: Your board </w:t>
      </w:r>
      <w:proofErr w:type="gramStart"/>
      <w:r w:rsidRPr="00EA45B9">
        <w:rPr>
          <w:b/>
        </w:rPr>
        <w:t>doesn’t</w:t>
      </w:r>
      <w:proofErr w:type="gramEnd"/>
      <w:r w:rsidRPr="00EA45B9">
        <w:rPr>
          <w:b/>
        </w:rPr>
        <w:t xml:space="preserve"> have to look like the original pacman game, something as simple as the image below will do the job!</w:t>
      </w:r>
      <w:r w:rsidRPr="00EA45B9">
        <w:rPr>
          <w:b/>
          <w:noProof/>
        </w:rPr>
        <w:t xml:space="preserve"> </w:t>
      </w:r>
    </w:p>
    <w:p w14:paraId="1CDE46DF" w14:textId="6053FC04" w:rsidR="002D3576" w:rsidRPr="00EA45B9" w:rsidRDefault="00FE5C0A">
      <w:pPr>
        <w:ind w:left="720" w:firstLine="0"/>
        <w:rPr>
          <w:b/>
        </w:rPr>
      </w:pPr>
      <w:r w:rsidRPr="00EA45B9">
        <w:rPr>
          <w:b/>
          <w:noProof/>
        </w:rPr>
        <w:lastRenderedPageBreak/>
        <w:drawing>
          <wp:inline distT="0" distB="0" distL="0" distR="0" wp14:anchorId="6410AEB2" wp14:editId="258A16D0">
            <wp:extent cx="4148455" cy="3072952"/>
            <wp:effectExtent l="0" t="0" r="4445" b="63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6-18 at 10.15.06 PM.jpg"/>
                    <pic:cNvPicPr/>
                  </pic:nvPicPr>
                  <pic:blipFill rotWithShape="1">
                    <a:blip r:embed="rId11">
                      <a:extLst>
                        <a:ext uri="{28A0092B-C50C-407E-A947-70E740481C1C}">
                          <a14:useLocalDpi xmlns:a14="http://schemas.microsoft.com/office/drawing/2010/main" val="0"/>
                        </a:ext>
                      </a:extLst>
                    </a:blip>
                    <a:srcRect t="5838"/>
                    <a:stretch/>
                  </pic:blipFill>
                  <pic:spPr bwMode="auto">
                    <a:xfrm>
                      <a:off x="0" y="0"/>
                      <a:ext cx="4164608" cy="3084917"/>
                    </a:xfrm>
                    <a:prstGeom prst="rect">
                      <a:avLst/>
                    </a:prstGeom>
                    <a:ln>
                      <a:noFill/>
                    </a:ln>
                    <a:extLst>
                      <a:ext uri="{53640926-AAD7-44D8-BBD7-CCE9431645EC}">
                        <a14:shadowObscured xmlns:a14="http://schemas.microsoft.com/office/drawing/2010/main"/>
                      </a:ext>
                    </a:extLst>
                  </pic:spPr>
                </pic:pic>
              </a:graphicData>
            </a:graphic>
          </wp:inline>
        </w:drawing>
      </w:r>
    </w:p>
    <w:p w14:paraId="2FB6D0F8" w14:textId="2FF2E03F" w:rsidR="00FE5C0A" w:rsidRPr="00EA45B9" w:rsidRDefault="00FE5C0A">
      <w:pPr>
        <w:ind w:left="720" w:firstLine="0"/>
        <w:rPr>
          <w:b/>
        </w:rPr>
      </w:pPr>
    </w:p>
    <w:p w14:paraId="7AAA56A3" w14:textId="18EF0F49" w:rsidR="003A44E9" w:rsidRPr="00EA45B9" w:rsidRDefault="00D433AD" w:rsidP="0043576A">
      <w:pPr>
        <w:pStyle w:val="Title"/>
      </w:pPr>
      <w:bookmarkStart w:id="4" w:name="_heading=h.pyxbk7ss1847" w:colFirst="0" w:colLast="0"/>
      <w:bookmarkEnd w:id="4"/>
      <w:r w:rsidRPr="00EA45B9">
        <w:t xml:space="preserve">Guidelines </w:t>
      </w:r>
    </w:p>
    <w:p w14:paraId="73CA9370" w14:textId="77777777" w:rsidR="003A44E9" w:rsidRPr="00EA45B9" w:rsidRDefault="003A44E9">
      <w:pPr>
        <w:ind w:left="1080" w:firstLine="0"/>
      </w:pPr>
    </w:p>
    <w:p w14:paraId="3D872301" w14:textId="1F0D3E99" w:rsidR="003A44E9" w:rsidRPr="00EA45B9" w:rsidRDefault="00197326">
      <w:pPr>
        <w:numPr>
          <w:ilvl w:val="0"/>
          <w:numId w:val="1"/>
        </w:numPr>
      </w:pPr>
      <w:r w:rsidRPr="00EA45B9">
        <w:t>Plagiarism will not be tolerated.</w:t>
      </w:r>
    </w:p>
    <w:p w14:paraId="0456A5D3" w14:textId="77777777" w:rsidR="003A44E9" w:rsidRPr="00EA45B9" w:rsidRDefault="00D433AD">
      <w:pPr>
        <w:numPr>
          <w:ilvl w:val="0"/>
          <w:numId w:val="1"/>
        </w:numPr>
      </w:pPr>
      <w:r w:rsidRPr="00EA45B9">
        <w:t>Your code should be modular and object oriented.</w:t>
      </w:r>
    </w:p>
    <w:p w14:paraId="0B243592" w14:textId="77777777" w:rsidR="003A44E9" w:rsidRPr="00EA45B9" w:rsidRDefault="00D433AD">
      <w:pPr>
        <w:numPr>
          <w:ilvl w:val="0"/>
          <w:numId w:val="1"/>
        </w:numPr>
      </w:pPr>
      <w:r w:rsidRPr="00EA45B9">
        <w:t>Please make your code readable.</w:t>
      </w:r>
    </w:p>
    <w:p w14:paraId="0727D212" w14:textId="77777777" w:rsidR="003A44E9" w:rsidRPr="00EA45B9" w:rsidRDefault="00D433AD">
      <w:pPr>
        <w:numPr>
          <w:ilvl w:val="0"/>
          <w:numId w:val="1"/>
        </w:numPr>
      </w:pPr>
      <w:r w:rsidRPr="00EA45B9">
        <w:t>Add comments to your code and choose short and descriptive variable and function names.</w:t>
      </w:r>
    </w:p>
    <w:p w14:paraId="1DB2C094" w14:textId="7D24C926" w:rsidR="003A44E9" w:rsidRPr="00EA45B9" w:rsidRDefault="00197326">
      <w:pPr>
        <w:numPr>
          <w:ilvl w:val="0"/>
          <w:numId w:val="1"/>
        </w:numPr>
      </w:pPr>
      <w:r w:rsidRPr="00EA45B9">
        <w:t xml:space="preserve">You can seek the help of TAs if you need more clarification, but please make sure to read the document first. </w:t>
      </w:r>
      <w:r w:rsidR="00D433AD" w:rsidRPr="00EA45B9">
        <w:br/>
      </w:r>
    </w:p>
    <w:p w14:paraId="5B7A1DB1" w14:textId="77777777" w:rsidR="003A44E9" w:rsidRPr="00EA45B9" w:rsidRDefault="003A44E9" w:rsidP="00197326">
      <w:pPr>
        <w:ind w:left="360" w:firstLine="0"/>
      </w:pPr>
      <w:bookmarkStart w:id="5" w:name="_heading=h.oofi4jq6r0jm" w:colFirst="0" w:colLast="0"/>
      <w:bookmarkEnd w:id="5"/>
    </w:p>
    <w:p w14:paraId="2FDA9D63" w14:textId="0745A88D" w:rsidR="003A44E9" w:rsidRPr="00EA45B9" w:rsidRDefault="00D433AD" w:rsidP="00197326">
      <w:r w:rsidRPr="00EA45B9">
        <w:t>.</w:t>
      </w:r>
    </w:p>
    <w:p w14:paraId="70D4B8F3" w14:textId="77777777" w:rsidR="003A44E9" w:rsidRPr="00EA45B9" w:rsidRDefault="003A44E9">
      <w:pPr>
        <w:ind w:left="1440"/>
      </w:pPr>
    </w:p>
    <w:p w14:paraId="2BC84840" w14:textId="77777777" w:rsidR="003A44E9" w:rsidRPr="00EA45B9" w:rsidRDefault="003A44E9">
      <w:pPr>
        <w:ind w:left="1440"/>
      </w:pPr>
    </w:p>
    <w:p w14:paraId="3D889066" w14:textId="77777777" w:rsidR="003A44E9" w:rsidRDefault="00D433AD" w:rsidP="00197326">
      <w:pPr>
        <w:pStyle w:val="Title"/>
        <w:numPr>
          <w:ilvl w:val="0"/>
          <w:numId w:val="0"/>
        </w:numPr>
        <w:ind w:left="1080"/>
        <w:jc w:val="center"/>
        <w:rPr>
          <w:rFonts w:eastAsia="Meddon"/>
        </w:rPr>
      </w:pPr>
      <w:r w:rsidRPr="00EA45B9">
        <w:rPr>
          <w:rFonts w:eastAsia="Meddon"/>
        </w:rPr>
        <w:t>Best of luck</w:t>
      </w:r>
    </w:p>
    <w:sectPr w:rsidR="003A44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Meddo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54261"/>
    <w:multiLevelType w:val="multilevel"/>
    <w:tmpl w:val="7FF66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402CBF"/>
    <w:multiLevelType w:val="hybridMultilevel"/>
    <w:tmpl w:val="A17A672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2FF715C"/>
    <w:multiLevelType w:val="multilevel"/>
    <w:tmpl w:val="448E8F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6A6F40"/>
    <w:multiLevelType w:val="multilevel"/>
    <w:tmpl w:val="96FA9996"/>
    <w:lvl w:ilvl="0">
      <w:start w:val="1"/>
      <w:numFmt w:val="decimal"/>
      <w:pStyle w:val="Title"/>
      <w:lvlText w:val="%1."/>
      <w:lvlJc w:val="left"/>
      <w:pPr>
        <w:ind w:left="1080" w:hanging="720"/>
      </w:pPr>
      <w:rPr>
        <w:rFonts w:ascii="Georgia" w:eastAsia="Georgia" w:hAnsi="Georgia" w:cs="Georgia"/>
        <w:b w:val="0"/>
        <w:color w:val="4472C4"/>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65E41BE"/>
    <w:multiLevelType w:val="hybridMultilevel"/>
    <w:tmpl w:val="B23E65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50026A"/>
    <w:multiLevelType w:val="multilevel"/>
    <w:tmpl w:val="72E2E33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2F6733B2"/>
    <w:multiLevelType w:val="hybridMultilevel"/>
    <w:tmpl w:val="7AC4524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76E32F7"/>
    <w:multiLevelType w:val="multilevel"/>
    <w:tmpl w:val="BCB29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E4C3C19"/>
    <w:multiLevelType w:val="multilevel"/>
    <w:tmpl w:val="784A0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1903A03"/>
    <w:multiLevelType w:val="multilevel"/>
    <w:tmpl w:val="7B7E1B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5DA58E1"/>
    <w:multiLevelType w:val="multilevel"/>
    <w:tmpl w:val="11E87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AB06D51"/>
    <w:multiLevelType w:val="multilevel"/>
    <w:tmpl w:val="1EB20E7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5D403522"/>
    <w:multiLevelType w:val="hybridMultilevel"/>
    <w:tmpl w:val="1A382A6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D7F1F05"/>
    <w:multiLevelType w:val="multilevel"/>
    <w:tmpl w:val="4EF693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0BB2D9B"/>
    <w:multiLevelType w:val="multilevel"/>
    <w:tmpl w:val="BC883CBA"/>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4CE7A71"/>
    <w:multiLevelType w:val="multilevel"/>
    <w:tmpl w:val="168A3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B945ABE"/>
    <w:multiLevelType w:val="hybridMultilevel"/>
    <w:tmpl w:val="4C7C8C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C90281D"/>
    <w:multiLevelType w:val="multilevel"/>
    <w:tmpl w:val="36968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F302CE2"/>
    <w:multiLevelType w:val="multilevel"/>
    <w:tmpl w:val="1D9E7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4"/>
  </w:num>
  <w:num w:numId="2">
    <w:abstractNumId w:val="18"/>
  </w:num>
  <w:num w:numId="3">
    <w:abstractNumId w:val="7"/>
  </w:num>
  <w:num w:numId="4">
    <w:abstractNumId w:val="2"/>
  </w:num>
  <w:num w:numId="5">
    <w:abstractNumId w:val="3"/>
  </w:num>
  <w:num w:numId="6">
    <w:abstractNumId w:val="8"/>
  </w:num>
  <w:num w:numId="7">
    <w:abstractNumId w:val="13"/>
  </w:num>
  <w:num w:numId="8">
    <w:abstractNumId w:val="15"/>
  </w:num>
  <w:num w:numId="9">
    <w:abstractNumId w:val="10"/>
  </w:num>
  <w:num w:numId="10">
    <w:abstractNumId w:val="17"/>
  </w:num>
  <w:num w:numId="11">
    <w:abstractNumId w:val="9"/>
  </w:num>
  <w:num w:numId="12">
    <w:abstractNumId w:val="5"/>
  </w:num>
  <w:num w:numId="13">
    <w:abstractNumId w:val="0"/>
  </w:num>
  <w:num w:numId="14">
    <w:abstractNumId w:val="11"/>
  </w:num>
  <w:num w:numId="15">
    <w:abstractNumId w:val="4"/>
  </w:num>
  <w:num w:numId="16">
    <w:abstractNumId w:val="16"/>
  </w:num>
  <w:num w:numId="17">
    <w:abstractNumId w:val="1"/>
  </w:num>
  <w:num w:numId="18">
    <w:abstractNumId w:val="12"/>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NLUwNjE3MjcwMTNQ0lEKTi0uzszPAykwrAUA7Z5+2SwAAAA="/>
  </w:docVars>
  <w:rsids>
    <w:rsidRoot w:val="003A44E9"/>
    <w:rsid w:val="00024635"/>
    <w:rsid w:val="00030316"/>
    <w:rsid w:val="00047C08"/>
    <w:rsid w:val="000C3A7C"/>
    <w:rsid w:val="00117F5D"/>
    <w:rsid w:val="00194745"/>
    <w:rsid w:val="00197326"/>
    <w:rsid w:val="001A7D35"/>
    <w:rsid w:val="001C414D"/>
    <w:rsid w:val="001F15EB"/>
    <w:rsid w:val="00237789"/>
    <w:rsid w:val="002D3576"/>
    <w:rsid w:val="003A44E9"/>
    <w:rsid w:val="0043576A"/>
    <w:rsid w:val="00552DFE"/>
    <w:rsid w:val="00606928"/>
    <w:rsid w:val="006563D7"/>
    <w:rsid w:val="00670D9C"/>
    <w:rsid w:val="006807A3"/>
    <w:rsid w:val="00714F83"/>
    <w:rsid w:val="007328A3"/>
    <w:rsid w:val="00776668"/>
    <w:rsid w:val="00785EDD"/>
    <w:rsid w:val="008315B5"/>
    <w:rsid w:val="0087641C"/>
    <w:rsid w:val="0093510A"/>
    <w:rsid w:val="00973273"/>
    <w:rsid w:val="009B1204"/>
    <w:rsid w:val="00BE25E1"/>
    <w:rsid w:val="00C84A98"/>
    <w:rsid w:val="00CA3361"/>
    <w:rsid w:val="00CF224B"/>
    <w:rsid w:val="00D433AD"/>
    <w:rsid w:val="00DC5462"/>
    <w:rsid w:val="00EA45B9"/>
    <w:rsid w:val="00EE2C91"/>
    <w:rsid w:val="00EF1336"/>
    <w:rsid w:val="00FE5C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89993"/>
  <w15:docId w15:val="{4997CD39-9127-C841-AFFA-B93CA8865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Georgia" w:hAnsi="Georgia" w:cs="Georgia"/>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EE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576A"/>
    <w:pPr>
      <w:numPr>
        <w:numId w:val="5"/>
      </w:numPr>
      <w:contextualSpacing/>
    </w:pPr>
    <w:rPr>
      <w:rFonts w:eastAsiaTheme="majorEastAsia" w:cstheme="majorBidi"/>
      <w:spacing w:val="-10"/>
      <w:kern w:val="28"/>
      <w:sz w:val="44"/>
      <w:szCs w:val="44"/>
    </w:rPr>
  </w:style>
  <w:style w:type="character" w:styleId="Hyperlink">
    <w:name w:val="Hyperlink"/>
    <w:basedOn w:val="DefaultParagraphFont"/>
    <w:uiPriority w:val="99"/>
    <w:unhideWhenUsed/>
    <w:rsid w:val="005D5EEF"/>
    <w:rPr>
      <w:color w:val="0000FF"/>
      <w:u w:val="single"/>
    </w:rPr>
  </w:style>
  <w:style w:type="character" w:styleId="UnresolvedMention">
    <w:name w:val="Unresolved Mention"/>
    <w:basedOn w:val="DefaultParagraphFont"/>
    <w:uiPriority w:val="99"/>
    <w:semiHidden/>
    <w:unhideWhenUsed/>
    <w:rsid w:val="005D5EEF"/>
    <w:rPr>
      <w:color w:val="605E5C"/>
      <w:shd w:val="clear" w:color="auto" w:fill="E1DFDD"/>
    </w:rPr>
  </w:style>
  <w:style w:type="character" w:styleId="FollowedHyperlink">
    <w:name w:val="FollowedHyperlink"/>
    <w:basedOn w:val="DefaultParagraphFont"/>
    <w:uiPriority w:val="99"/>
    <w:semiHidden/>
    <w:unhideWhenUsed/>
    <w:rsid w:val="005D5EEF"/>
    <w:rPr>
      <w:color w:val="954F72" w:themeColor="followedHyperlink"/>
      <w:u w:val="single"/>
    </w:rPr>
  </w:style>
  <w:style w:type="character" w:customStyle="1" w:styleId="TitleChar">
    <w:name w:val="Title Char"/>
    <w:basedOn w:val="DefaultParagraphFont"/>
    <w:link w:val="Title"/>
    <w:uiPriority w:val="10"/>
    <w:rsid w:val="0043576A"/>
    <w:rPr>
      <w:rFonts w:eastAsiaTheme="majorEastAsia" w:cstheme="majorBidi"/>
      <w:spacing w:val="-10"/>
      <w:kern w:val="28"/>
      <w:sz w:val="44"/>
      <w:szCs w:val="44"/>
    </w:rPr>
  </w:style>
  <w:style w:type="paragraph" w:styleId="ListParagraph">
    <w:name w:val="List Paragraph"/>
    <w:basedOn w:val="Normal"/>
    <w:uiPriority w:val="34"/>
    <w:qFormat/>
    <w:rsid w:val="00D7743A"/>
    <w:pPr>
      <w:ind w:left="720"/>
      <w:contextualSpacing/>
    </w:pPr>
  </w:style>
  <w:style w:type="paragraph" w:styleId="Subtitle">
    <w:name w:val="Subtitle"/>
    <w:basedOn w:val="Normal"/>
    <w:next w:val="Normal"/>
    <w:uiPriority w:val="11"/>
    <w:qFormat/>
    <w:pPr>
      <w:keepNext/>
      <w:keepLines/>
      <w:spacing w:before="360" w:after="80"/>
    </w:pPr>
    <w:rPr>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oogle.com/logos/2010/pacman10-i.htm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Pac-Man" TargetMode="Externa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4iP1mWIcwsF6oLs0IpthEZCTcg==">AMUW2mVMg9/JAPj0fobgFnPn6+UyJ+nXuOnewiuZDecqq1s8sDk+F9l24Vv3GO6Q2FK+St9YTbKs3ryN7r20eFN2YJ6zmr/JPFl0LS61ryJeQZjOHRkz6TJkkx8C7UMxswUhFi7ps92I9ZszShWSSrmBPxFmpEOZst1uM8tBatJeVQ0H8vrHaMPEBYhZjSIZVchOB34rFV7P/8lZo4H+GWvc+2sHoIEms/1kYPuc9OBM5Q3WC23zWGUremylBRGVmq7QhN59Ci2Y5fSSVVZ08bbD0le4IY8wibaA32lpA5KtBA4cW7QXSWJLzpxGw8c7N5KxhXGi6Ld3+btIBqHtUPxDfkOg8oqpniENqNJ6jgtRQu9gMK+jA9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62</TotalTime>
  <Pages>7</Pages>
  <Words>1157</Words>
  <Characters>65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am Elkhouly</dc:creator>
  <cp:lastModifiedBy>Amer Elsheikh</cp:lastModifiedBy>
  <cp:revision>9</cp:revision>
  <dcterms:created xsi:type="dcterms:W3CDTF">2020-10-30T09:39:00Z</dcterms:created>
  <dcterms:modified xsi:type="dcterms:W3CDTF">2020-11-05T17:51:00Z</dcterms:modified>
</cp:coreProperties>
</file>